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39095E0D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r w:rsidR="00FF0A16">
            <w:rPr>
              <w:rFonts w:asciiTheme="majorHAnsi" w:hAnsiTheme="majorHAnsi" w:cstheme="majorHAnsi"/>
              <w:sz w:val="72"/>
              <w:szCs w:val="72"/>
            </w:rPr>
            <w:t>:</w:t>
          </w:r>
        </w:p>
        <w:p w14:paraId="2E4FF2A0" w14:textId="4E19B842" w:rsidR="00EF2DEC" w:rsidRPr="00AE18BD" w:rsidRDefault="005C7EA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Swarzędz</w:t>
          </w:r>
        </w:p>
        <w:p w14:paraId="3E087C7C" w14:textId="3769E214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7412EC6F" w14:textId="77777777" w:rsidR="00FF0A16" w:rsidRDefault="00FF0A16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28455497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5C7EA3">
        <w:t>Swarzędz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3377CDE2" w:rsidR="007F15D5" w:rsidRPr="005C7EA3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162215D2" w14:textId="77777777" w:rsidR="005C7EA3" w:rsidRPr="007F15D5" w:rsidRDefault="005C7EA3" w:rsidP="005C7EA3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6C6E32B0" w14:textId="197000CF" w:rsidR="005C7EA3" w:rsidRPr="005C7EA3" w:rsidRDefault="005C7EA3" w:rsidP="005C7EA3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Ośrodek Pomocy Społecznej</w:t>
      </w:r>
    </w:p>
    <w:p w14:paraId="5A9B6C64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 xml:space="preserve">ul. Poznańska 25, 62-020 Swarzędz </w:t>
      </w:r>
    </w:p>
    <w:p w14:paraId="179A2C3F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tel.: 61 651 26 50</w:t>
      </w:r>
    </w:p>
    <w:p w14:paraId="10A0204A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e-mail: sekretariat@opsswarzedz.pl</w:t>
      </w:r>
    </w:p>
    <w:p w14:paraId="6A038196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https://opsswarzedz.pl/</w:t>
      </w:r>
    </w:p>
    <w:p w14:paraId="238F3501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</w:p>
    <w:p w14:paraId="47F13537" w14:textId="56888687" w:rsidR="005C7EA3" w:rsidRPr="005C7EA3" w:rsidRDefault="005C7EA3" w:rsidP="005C7EA3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Dzienny Dom Pomocy Społecznej</w:t>
      </w:r>
    </w:p>
    <w:p w14:paraId="0B934E42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 xml:space="preserve">ul. Sienkiewicza 21, 62-020 Swarzędz </w:t>
      </w:r>
    </w:p>
    <w:p w14:paraId="34718626" w14:textId="3CF8D123" w:rsid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tel.: 500 703</w:t>
      </w:r>
      <w:r>
        <w:rPr>
          <w:rFonts w:cs="Arial"/>
          <w:color w:val="000000" w:themeColor="text1"/>
          <w:sz w:val="20"/>
          <w:szCs w:val="20"/>
        </w:rPr>
        <w:t> </w:t>
      </w:r>
      <w:r w:rsidRPr="005C7EA3">
        <w:rPr>
          <w:rFonts w:cs="Arial"/>
          <w:color w:val="000000" w:themeColor="text1"/>
          <w:sz w:val="20"/>
          <w:szCs w:val="20"/>
        </w:rPr>
        <w:t>276</w:t>
      </w:r>
    </w:p>
    <w:p w14:paraId="3FC566D3" w14:textId="307BF97E" w:rsid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</w:p>
    <w:p w14:paraId="1FCC6218" w14:textId="77777777" w:rsidR="005C7EA3" w:rsidRPr="005C7EA3" w:rsidRDefault="005C7EA3" w:rsidP="005C7EA3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 xml:space="preserve">Gminny Program Profilaktyki i Rozwiązywania Problemów Alkoholowych </w:t>
      </w:r>
    </w:p>
    <w:p w14:paraId="7EDBE6CA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 xml:space="preserve">ul. Rynek 1, 62-020 Swarzędz </w:t>
      </w:r>
    </w:p>
    <w:p w14:paraId="5531DCCD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</w:p>
    <w:p w14:paraId="74F08367" w14:textId="77777777" w:rsidR="005C7EA3" w:rsidRPr="005C7EA3" w:rsidRDefault="005C7EA3" w:rsidP="005C7EA3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Środowiskowy Dom Samopomocy w Swarzędzu</w:t>
      </w:r>
    </w:p>
    <w:p w14:paraId="49EE0BF1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Piaski 4, 62-020 Swarzędz</w:t>
      </w:r>
    </w:p>
    <w:p w14:paraId="1F1F1F15" w14:textId="3C9D8BD1" w:rsid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tel.: 61 651 05 84</w:t>
      </w:r>
    </w:p>
    <w:p w14:paraId="0309A992" w14:textId="24BAF4F2" w:rsid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</w:p>
    <w:p w14:paraId="50CF9E10" w14:textId="77777777" w:rsidR="005C7EA3" w:rsidRPr="005C7EA3" w:rsidRDefault="005C7EA3" w:rsidP="005C7EA3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Powiatowe Centrum Pomocy Rodzinie</w:t>
      </w:r>
    </w:p>
    <w:p w14:paraId="47EF9A6A" w14:textId="14C28BD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ul.</w:t>
      </w:r>
      <w:r>
        <w:rPr>
          <w:rFonts w:cs="Arial"/>
          <w:color w:val="000000" w:themeColor="text1"/>
          <w:sz w:val="20"/>
          <w:szCs w:val="20"/>
        </w:rPr>
        <w:t xml:space="preserve"> </w:t>
      </w:r>
      <w:r w:rsidRPr="005C7EA3">
        <w:rPr>
          <w:rFonts w:cs="Arial"/>
          <w:color w:val="000000" w:themeColor="text1"/>
          <w:sz w:val="20"/>
          <w:szCs w:val="20"/>
        </w:rPr>
        <w:t>Słowackiego 8, 60-823 Poznań</w:t>
      </w:r>
    </w:p>
    <w:p w14:paraId="4E039CBD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t>tel.: 61 841 07 10</w:t>
      </w:r>
    </w:p>
    <w:p w14:paraId="7BA0DC64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r w:rsidRPr="005C7EA3">
        <w:rPr>
          <w:rFonts w:cs="Arial"/>
          <w:color w:val="000000" w:themeColor="text1"/>
          <w:sz w:val="20"/>
          <w:szCs w:val="20"/>
        </w:rPr>
        <w:lastRenderedPageBreak/>
        <w:t>e-mail: pcpr@powiat.poznan.pl</w:t>
      </w:r>
    </w:p>
    <w:p w14:paraId="5DAFE960" w14:textId="298D6E9C" w:rsidR="00F21288" w:rsidRDefault="0004339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  <w:hyperlink r:id="rId8" w:history="1">
        <w:r w:rsidR="005C7EA3" w:rsidRPr="00EB170F">
          <w:rPr>
            <w:rStyle w:val="Hipercze"/>
            <w:rFonts w:cs="Arial"/>
            <w:sz w:val="20"/>
            <w:szCs w:val="20"/>
          </w:rPr>
          <w:t>http://pcpr.powiat.poznan.pl/</w:t>
        </w:r>
      </w:hyperlink>
    </w:p>
    <w:p w14:paraId="31D92E6A" w14:textId="77777777" w:rsidR="005C7EA3" w:rsidRPr="005C7EA3" w:rsidRDefault="005C7EA3" w:rsidP="005C7EA3">
      <w:pPr>
        <w:spacing w:line="360" w:lineRule="auto"/>
        <w:jc w:val="left"/>
        <w:rPr>
          <w:rFonts w:cs="Arial"/>
          <w:color w:val="000000" w:themeColor="text1"/>
          <w:sz w:val="20"/>
          <w:szCs w:val="20"/>
        </w:rPr>
      </w:pPr>
    </w:p>
    <w:p w14:paraId="401BC84E" w14:textId="73D666E1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DF959F2" w14:textId="77777777" w:rsid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EC675C5" w14:textId="2F912306" w:rsidR="005C7EA3" w:rsidRPr="005C7EA3" w:rsidRDefault="005C7EA3" w:rsidP="005C7EA3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Urząd Miasta i Gminy</w:t>
      </w:r>
    </w:p>
    <w:p w14:paraId="3EA0B699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ul. Rynek 1, 62-020 Swarzędz</w:t>
      </w:r>
    </w:p>
    <w:p w14:paraId="3689CF9E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tel.: 61 651 20 00</w:t>
      </w:r>
    </w:p>
    <w:p w14:paraId="5FEEB78A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 xml:space="preserve">e-mail: umig@swarzedz.pl </w:t>
      </w:r>
    </w:p>
    <w:p w14:paraId="0335C5CB" w14:textId="6F371798" w:rsidR="005C7EA3" w:rsidRDefault="0004339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9" w:history="1">
        <w:r w:rsidR="005C7EA3" w:rsidRPr="00EB170F">
          <w:rPr>
            <w:rStyle w:val="Hipercze"/>
            <w:rFonts w:ascii="Arial" w:hAnsi="Arial" w:cs="Arial"/>
            <w:sz w:val="20"/>
            <w:szCs w:val="20"/>
          </w:rPr>
          <w:t>https://www.swarzedz.pl</w:t>
        </w:r>
      </w:hyperlink>
    </w:p>
    <w:p w14:paraId="1635EC41" w14:textId="77777777" w:rsidR="007F15D5" w:rsidRPr="007F15D5" w:rsidRDefault="007F15D5" w:rsidP="005C7EA3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6793913E" w:rsidR="00DD0308" w:rsidRPr="00FF4B97" w:rsidRDefault="009F696E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>brak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B54C3C9" w14:textId="77777777" w:rsidR="005C7EA3" w:rsidRDefault="00F60F66" w:rsidP="005C7EA3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10ED5275" w14:textId="77777777" w:rsidR="005C7EA3" w:rsidRDefault="005C7EA3" w:rsidP="005C7EA3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A929B52" w14:textId="248007A9" w:rsidR="005C7EA3" w:rsidRPr="005C7EA3" w:rsidRDefault="005C7EA3" w:rsidP="005C7EA3">
      <w:pPr>
        <w:pStyle w:val="paragraph"/>
        <w:numPr>
          <w:ilvl w:val="0"/>
          <w:numId w:val="3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Powiatowy Urząd Pracy w Poznaniu</w:t>
      </w:r>
    </w:p>
    <w:p w14:paraId="255D73C1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ul. Czarnieckiego 9, 61-538 Poznań</w:t>
      </w:r>
    </w:p>
    <w:p w14:paraId="0D2E7A39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tel.: 61 834 56 40</w:t>
      </w:r>
    </w:p>
    <w:p w14:paraId="4B139EA5" w14:textId="77777777" w:rsidR="005C7EA3" w:rsidRPr="005C7EA3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e-mail: kancelaria@poznan.praca.gov.pl</w:t>
      </w:r>
    </w:p>
    <w:p w14:paraId="795CD103" w14:textId="4AB9F3C9" w:rsidR="00DD0308" w:rsidRPr="007A3F71" w:rsidRDefault="005C7EA3" w:rsidP="005C7EA3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C7EA3">
        <w:rPr>
          <w:rStyle w:val="eop"/>
          <w:rFonts w:ascii="Arial" w:hAnsi="Arial" w:cs="Arial"/>
          <w:sz w:val="20"/>
          <w:szCs w:val="20"/>
        </w:rPr>
        <w:t>https://poznan.praca.gov.pl</w:t>
      </w:r>
    </w:p>
    <w:p w14:paraId="76BF1A4D" w14:textId="5EB2ABF2" w:rsidR="00F60F6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406F6E42" w14:textId="01FFF76F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Żłobek "Maciuś"</w:t>
      </w:r>
    </w:p>
    <w:p w14:paraId="0DE5AE93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os. Czwartaków 9, 62-020 Swarzędz</w:t>
      </w:r>
    </w:p>
    <w:p w14:paraId="3F66F3A7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1 817 42 65</w:t>
      </w:r>
    </w:p>
    <w:p w14:paraId="6B9E149F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zlobek.macius@swarzedz.pl</w:t>
      </w:r>
    </w:p>
    <w:p w14:paraId="2A8A187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zlobekmacius.swarzedz.pl</w:t>
      </w:r>
    </w:p>
    <w:p w14:paraId="0EDA4FA6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82E5DC8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Żłobek AHOJ</w:t>
      </w:r>
    </w:p>
    <w:p w14:paraId="55D0B0A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Poznańska 17, 62-020 Swarzędz</w:t>
      </w:r>
    </w:p>
    <w:p w14:paraId="4214C457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733 202 035</w:t>
      </w:r>
    </w:p>
    <w:p w14:paraId="31BD0BC2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ahojzlobek@gmail.com</w:t>
      </w:r>
    </w:p>
    <w:p w14:paraId="3C78D643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ahoj.org.pl</w:t>
      </w:r>
    </w:p>
    <w:p w14:paraId="02C0987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1A4E132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Prywatny Żłobek "Akademia Kolorowej Ciuchci"</w:t>
      </w:r>
    </w:p>
    <w:p w14:paraId="1D601336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M. Konopnickiej 3, 62-020 Swarzędz</w:t>
      </w:r>
    </w:p>
    <w:p w14:paraId="09CDB325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 692 575 191</w:t>
      </w:r>
    </w:p>
    <w:p w14:paraId="335E5295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biuro@akademiakolorowejciuchci.pl</w:t>
      </w:r>
    </w:p>
    <w:p w14:paraId="4492E43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akademiakolorowejciuchci.pl</w:t>
      </w:r>
    </w:p>
    <w:p w14:paraId="5248D8E8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FB62375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Żłobek "AKUKU"</w:t>
      </w:r>
    </w:p>
    <w:p w14:paraId="197B1DEB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Armii Poznań 60, 62-020 Swarzędz</w:t>
      </w:r>
    </w:p>
    <w:p w14:paraId="23376EC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790 250 200</w:t>
      </w:r>
    </w:p>
    <w:p w14:paraId="20A0A64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akademiaakuku@gmail.com</w:t>
      </w:r>
    </w:p>
    <w:p w14:paraId="4E1896B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akademiaakuku.pl</w:t>
      </w:r>
    </w:p>
    <w:p w14:paraId="2059B90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D1CFCC5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Żłobek </w:t>
      </w:r>
      <w:proofErr w:type="spellStart"/>
      <w:r w:rsidRPr="00FC5FE6">
        <w:rPr>
          <w:rStyle w:val="eop"/>
          <w:rFonts w:ascii="Arial" w:hAnsi="Arial" w:cs="Arial"/>
          <w:sz w:val="20"/>
          <w:szCs w:val="20"/>
        </w:rPr>
        <w:t>Kinderlandia</w:t>
      </w:r>
      <w:proofErr w:type="spellEnd"/>
    </w:p>
    <w:p w14:paraId="4C19CB43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os. Dąbrowszczaków 25, 62-020 Swarzędz</w:t>
      </w:r>
    </w:p>
    <w:p w14:paraId="14979DF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502 896 910</w:t>
      </w:r>
    </w:p>
    <w:p w14:paraId="1792B67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kinderlandiapoznan@gmail.com</w:t>
      </w:r>
    </w:p>
    <w:p w14:paraId="726DADA4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kinderlandia-poznan.pl</w:t>
      </w:r>
    </w:p>
    <w:p w14:paraId="74AB6D4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F8D2592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Żłobek </w:t>
      </w:r>
      <w:proofErr w:type="spellStart"/>
      <w:r w:rsidRPr="00FC5FE6">
        <w:rPr>
          <w:rStyle w:val="eop"/>
          <w:rFonts w:ascii="Arial" w:hAnsi="Arial" w:cs="Arial"/>
          <w:sz w:val="20"/>
          <w:szCs w:val="20"/>
        </w:rPr>
        <w:t>Artystyczno</w:t>
      </w:r>
      <w:proofErr w:type="spellEnd"/>
      <w:r w:rsidRPr="00FC5FE6">
        <w:rPr>
          <w:rStyle w:val="eop"/>
          <w:rFonts w:ascii="Arial" w:hAnsi="Arial" w:cs="Arial"/>
          <w:sz w:val="20"/>
          <w:szCs w:val="20"/>
        </w:rPr>
        <w:t>–Przyrodniczy „Kolorowe Motylki”</w:t>
      </w:r>
    </w:p>
    <w:p w14:paraId="14E742F5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Piotra Skargi 17, 62-020 Swarzędz</w:t>
      </w:r>
    </w:p>
    <w:p w14:paraId="070080A8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504 111 224</w:t>
      </w:r>
    </w:p>
    <w:p w14:paraId="395463BB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kontakt@kolorowemotylki.pl</w:t>
      </w:r>
    </w:p>
    <w:p w14:paraId="7582C756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kolorowemotylki.pl</w:t>
      </w:r>
    </w:p>
    <w:p w14:paraId="3526163E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13026DD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Prywatny Żłobek "Kraina Małych Stópek"</w:t>
      </w:r>
    </w:p>
    <w:p w14:paraId="7F4F93B2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Kórnicka 214, 62-020 Swarzędz</w:t>
      </w:r>
    </w:p>
    <w:p w14:paraId="2AE20256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05 888 175</w:t>
      </w:r>
    </w:p>
    <w:p w14:paraId="3B805BA8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kontakt@krainamalychstopek.pl</w:t>
      </w:r>
    </w:p>
    <w:p w14:paraId="464921A2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krainamalychstopek.pl</w:t>
      </w:r>
    </w:p>
    <w:p w14:paraId="7E9C296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7EC4CCC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Żłobek na Górce</w:t>
      </w:r>
    </w:p>
    <w:p w14:paraId="4F4B10F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Górków 11, 62-020 Swarzędz</w:t>
      </w:r>
    </w:p>
    <w:p w14:paraId="0DD5B76F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535 235 245</w:t>
      </w:r>
    </w:p>
    <w:p w14:paraId="5AEAD48C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kontakt@akademianagorce.pl</w:t>
      </w:r>
    </w:p>
    <w:p w14:paraId="7DE8D3A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akademianagorce.pl</w:t>
      </w:r>
    </w:p>
    <w:p w14:paraId="680D855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9C221D1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lastRenderedPageBreak/>
        <w:t>Żłobek „Mały Świat"</w:t>
      </w:r>
    </w:p>
    <w:p w14:paraId="5798316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Nowy Świat 10, 62-020 Swarzędz</w:t>
      </w:r>
    </w:p>
    <w:p w14:paraId="04AB4A02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62-603-777</w:t>
      </w:r>
    </w:p>
    <w:p w14:paraId="3A42D43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e-mail: biuro@zlobekmalyswiat.pl</w:t>
      </w:r>
    </w:p>
    <w:p w14:paraId="30D32EBF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zlobekmalyswiat.pl</w:t>
      </w:r>
    </w:p>
    <w:p w14:paraId="30B53226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251B0B3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Zespół Przychodni Lekarza Rodzinnego DIAGTER Sp. z o.o.</w:t>
      </w:r>
    </w:p>
    <w:p w14:paraId="4101027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ul. Cieszkowskiego 100/102,62-020 Swarzędz </w:t>
      </w:r>
    </w:p>
    <w:p w14:paraId="5EC78E21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 061 8174 671</w:t>
      </w:r>
    </w:p>
    <w:p w14:paraId="28A4631A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57AB17D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Poradnia Psychologiczna "Strefa Wsparcia</w:t>
      </w:r>
    </w:p>
    <w:p w14:paraId="0EF7E879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os. Raczyńskiego 16, 62-020 Swarzędz</w:t>
      </w:r>
    </w:p>
    <w:p w14:paraId="579E183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 512 097 586</w:t>
      </w:r>
    </w:p>
    <w:p w14:paraId="6712C60C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ww.strefawsparcia.com.pl</w:t>
      </w:r>
    </w:p>
    <w:p w14:paraId="5644A7AE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2E19894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proofErr w:type="spellStart"/>
      <w:r w:rsidRPr="00FC5FE6">
        <w:rPr>
          <w:rStyle w:val="eop"/>
          <w:rFonts w:ascii="Arial" w:hAnsi="Arial" w:cs="Arial"/>
          <w:sz w:val="20"/>
          <w:szCs w:val="20"/>
        </w:rPr>
        <w:t>Rehasol</w:t>
      </w:r>
      <w:proofErr w:type="spellEnd"/>
      <w:r w:rsidRPr="00FC5FE6">
        <w:rPr>
          <w:rStyle w:val="eop"/>
          <w:rFonts w:ascii="Arial" w:hAnsi="Arial" w:cs="Arial"/>
          <w:sz w:val="20"/>
          <w:szCs w:val="20"/>
        </w:rPr>
        <w:t xml:space="preserve"> </w:t>
      </w:r>
      <w:proofErr w:type="spellStart"/>
      <w:r w:rsidRPr="00FC5FE6">
        <w:rPr>
          <w:rStyle w:val="eop"/>
          <w:rFonts w:ascii="Arial" w:hAnsi="Arial" w:cs="Arial"/>
          <w:sz w:val="20"/>
          <w:szCs w:val="20"/>
        </w:rPr>
        <w:t>Clinic</w:t>
      </w:r>
      <w:proofErr w:type="spellEnd"/>
      <w:r w:rsidRPr="00FC5FE6">
        <w:rPr>
          <w:rStyle w:val="eop"/>
          <w:rFonts w:ascii="Arial" w:hAnsi="Arial" w:cs="Arial"/>
          <w:sz w:val="20"/>
          <w:szCs w:val="20"/>
        </w:rPr>
        <w:t xml:space="preserve"> Medyczno-Rehabilitacyjna sp. z o.o.</w:t>
      </w:r>
    </w:p>
    <w:p w14:paraId="43A71B7D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Cieszkowskiego 100/102 c, 62-020 Swarzędz</w:t>
      </w:r>
    </w:p>
    <w:p w14:paraId="7CD66D50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1 651 52 68</w:t>
      </w:r>
    </w:p>
    <w:p w14:paraId="492C8D46" w14:textId="7C5E1F39" w:rsid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0" w:history="1">
        <w:r w:rsidR="007364EE" w:rsidRPr="00EB170F">
          <w:rPr>
            <w:rStyle w:val="Hipercze"/>
            <w:rFonts w:ascii="Arial" w:hAnsi="Arial" w:cs="Arial"/>
            <w:sz w:val="20"/>
            <w:szCs w:val="20"/>
          </w:rPr>
          <w:t>biuro@rehasol.pl</w:t>
        </w:r>
      </w:hyperlink>
    </w:p>
    <w:p w14:paraId="0DC499E3" w14:textId="77777777" w:rsidR="007364EE" w:rsidRPr="00FC5FE6" w:rsidRDefault="007364EE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D348FF8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483F941" w14:textId="77777777" w:rsidR="00FC5FE6" w:rsidRPr="00FC5FE6" w:rsidRDefault="00FC5FE6" w:rsidP="00FC5FE6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Centrum Medyczne "Prywatnej Lecznicy </w:t>
      </w:r>
      <w:proofErr w:type="spellStart"/>
      <w:r w:rsidRPr="00FC5FE6">
        <w:rPr>
          <w:rStyle w:val="eop"/>
          <w:rFonts w:ascii="Arial" w:hAnsi="Arial" w:cs="Arial"/>
          <w:sz w:val="20"/>
          <w:szCs w:val="20"/>
        </w:rPr>
        <w:t>Certus</w:t>
      </w:r>
      <w:proofErr w:type="spellEnd"/>
      <w:r w:rsidRPr="00FC5FE6">
        <w:rPr>
          <w:rStyle w:val="eop"/>
          <w:rFonts w:ascii="Arial" w:hAnsi="Arial" w:cs="Arial"/>
          <w:sz w:val="20"/>
          <w:szCs w:val="20"/>
        </w:rPr>
        <w:t>" Sp. z o.o.</w:t>
      </w:r>
    </w:p>
    <w:p w14:paraId="72A223D5" w14:textId="77777777" w:rsidR="00FC5FE6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ul. Poznańska 15, , 62-020 Swarzędz</w:t>
      </w:r>
    </w:p>
    <w:p w14:paraId="077B3CAF" w14:textId="690EAA24" w:rsidR="005C7EA3" w:rsidRPr="00FC5FE6" w:rsidRDefault="00FC5FE6" w:rsidP="00FC5FE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1 22 22 600</w:t>
      </w:r>
    </w:p>
    <w:p w14:paraId="5E675340" w14:textId="77777777" w:rsidR="003A4EBF" w:rsidRDefault="003A4EBF" w:rsidP="00B94CE2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3F41598" w14:textId="24DC282F" w:rsidR="00F60F66" w:rsidRDefault="00F60F66" w:rsidP="00B94CE2">
      <w:pPr>
        <w:pStyle w:val="paragraph"/>
        <w:numPr>
          <w:ilvl w:val="0"/>
          <w:numId w:val="26"/>
        </w:numPr>
        <w:spacing w:line="360" w:lineRule="auto"/>
        <w:jc w:val="bot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5A961BE" w14:textId="1E1772A5" w:rsidR="00FC5FE6" w:rsidRDefault="00FC5FE6" w:rsidP="00FC5FE6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1CAA60E4" w14:textId="63F8AC11" w:rsidR="00FC5FE6" w:rsidRPr="00FC5FE6" w:rsidRDefault="00FC5FE6" w:rsidP="00FC5FE6">
      <w:pPr>
        <w:pStyle w:val="paragraph"/>
        <w:numPr>
          <w:ilvl w:val="0"/>
          <w:numId w:val="36"/>
        </w:numPr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WTZ  przy Stowarzyszeniu Przyjaciół Dzieci Specjalnej Troski im. Leszka Grajka</w:t>
      </w:r>
    </w:p>
    <w:p w14:paraId="4F53B9F5" w14:textId="77777777" w:rsidR="00FC5FE6" w:rsidRPr="00FC5FE6" w:rsidRDefault="00FC5FE6" w:rsidP="00FC5FE6">
      <w:pPr>
        <w:pStyle w:val="paragraph"/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os. Kościuszkowców 13, 62-020 Swarzędz</w:t>
      </w:r>
    </w:p>
    <w:p w14:paraId="5A11CF82" w14:textId="77777777" w:rsidR="00FC5FE6" w:rsidRPr="00FC5FE6" w:rsidRDefault="00FC5FE6" w:rsidP="00FC5FE6">
      <w:pPr>
        <w:pStyle w:val="paragraph"/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>tel.: 61 651 52 86</w:t>
      </w:r>
    </w:p>
    <w:p w14:paraId="0495D566" w14:textId="011E6AF4" w:rsidR="00FC5FE6" w:rsidRDefault="00FC5FE6" w:rsidP="00FC5FE6">
      <w:pPr>
        <w:pStyle w:val="paragraph"/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C5FE6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1" w:history="1">
        <w:r w:rsidR="007364EE" w:rsidRPr="00EB170F">
          <w:rPr>
            <w:rStyle w:val="Hipercze"/>
            <w:rFonts w:ascii="Arial" w:hAnsi="Arial" w:cs="Arial"/>
            <w:sz w:val="20"/>
            <w:szCs w:val="20"/>
          </w:rPr>
          <w:t>spdst@wp.pl</w:t>
        </w:r>
      </w:hyperlink>
    </w:p>
    <w:p w14:paraId="3323CD0A" w14:textId="77777777" w:rsidR="00255500" w:rsidRPr="007A3F71" w:rsidRDefault="00255500" w:rsidP="00A1315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15054FFE" w:rsidR="007A3F71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7DA8BE2" w14:textId="77777777" w:rsidR="00FF0A16" w:rsidRDefault="00FF0A16" w:rsidP="00FF0A1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F7C94BC" w14:textId="7EE4755A" w:rsidR="00027B92" w:rsidRPr="00027B92" w:rsidRDefault="00027B92" w:rsidP="00027B92">
      <w:pPr>
        <w:pStyle w:val="paragraph"/>
        <w:numPr>
          <w:ilvl w:val="0"/>
          <w:numId w:val="36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Komisariat Policji Swarzędz</w:t>
      </w:r>
    </w:p>
    <w:p w14:paraId="5962AA11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Grudzińskiego 30a, 62-020 Swarzędz</w:t>
      </w:r>
    </w:p>
    <w:p w14:paraId="392329BD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tel.: 47 771 48 00</w:t>
      </w:r>
    </w:p>
    <w:p w14:paraId="15051027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E496F7F" w14:textId="0AA25C92" w:rsidR="00027B92" w:rsidRPr="00027B92" w:rsidRDefault="00027B92" w:rsidP="00027B92">
      <w:pPr>
        <w:pStyle w:val="paragraph"/>
        <w:numPr>
          <w:ilvl w:val="0"/>
          <w:numId w:val="36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Sąd Rejonowy Poznań – Nowe Miasto i Wilda w Poznaniu</w:t>
      </w:r>
    </w:p>
    <w:p w14:paraId="62475857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Al. Marcinkowskiego 32, 61-745 Poznań</w:t>
      </w:r>
    </w:p>
    <w:p w14:paraId="6614EF86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tel.: 61 640 90 00</w:t>
      </w:r>
    </w:p>
    <w:p w14:paraId="4C35D36D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https://poznan-nowemiasto.sr.gov.pl/</w:t>
      </w:r>
    </w:p>
    <w:p w14:paraId="47FCDE14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AE08B2B" w14:textId="359B0817" w:rsidR="00027B92" w:rsidRPr="00027B92" w:rsidRDefault="00027B92" w:rsidP="00027B92">
      <w:pPr>
        <w:pStyle w:val="paragraph"/>
        <w:numPr>
          <w:ilvl w:val="0"/>
          <w:numId w:val="36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Zespół Kuratorskiej Służby Sądowej ds. Rodzinnych i Nieletnich</w:t>
      </w:r>
    </w:p>
    <w:p w14:paraId="2347CBA9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 xml:space="preserve">Al. Marcinkowskiego 32, </w:t>
      </w:r>
      <w:proofErr w:type="spellStart"/>
      <w:r w:rsidRPr="00027B92">
        <w:rPr>
          <w:rStyle w:val="eop"/>
          <w:rFonts w:ascii="Arial" w:hAnsi="Arial" w:cs="Arial"/>
          <w:sz w:val="20"/>
          <w:szCs w:val="20"/>
        </w:rPr>
        <w:t>pok</w:t>
      </w:r>
      <w:proofErr w:type="spellEnd"/>
      <w:r w:rsidRPr="00027B92">
        <w:rPr>
          <w:rStyle w:val="eop"/>
          <w:rFonts w:ascii="Arial" w:hAnsi="Arial" w:cs="Arial"/>
          <w:sz w:val="20"/>
          <w:szCs w:val="20"/>
        </w:rPr>
        <w:t xml:space="preserve"> 35, 61-745 Poznań, </w:t>
      </w:r>
    </w:p>
    <w:p w14:paraId="145CE079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lastRenderedPageBreak/>
        <w:t>e-mail: zkss4@poznan-nowemiasto.sr.gov.pl</w:t>
      </w:r>
    </w:p>
    <w:p w14:paraId="4A1C3FC6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tel.: 61 647 36 86</w:t>
      </w:r>
    </w:p>
    <w:p w14:paraId="38C76326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43388F0" w14:textId="1252C03D" w:rsidR="00027B92" w:rsidRPr="00027B92" w:rsidRDefault="00027B92" w:rsidP="00027B92">
      <w:pPr>
        <w:pStyle w:val="paragraph"/>
        <w:numPr>
          <w:ilvl w:val="0"/>
          <w:numId w:val="36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Ochotnicza Straż Pożarna w Swarzędzu</w:t>
      </w:r>
    </w:p>
    <w:p w14:paraId="58193AC0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ul. Dworcowa 24, 62-020 Swarzędz</w:t>
      </w:r>
    </w:p>
    <w:p w14:paraId="5AEFB03D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tel.: 607 139 963</w:t>
      </w:r>
    </w:p>
    <w:p w14:paraId="384901DB" w14:textId="77777777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e-mail: zarzad@osp-swarzedz.pl</w:t>
      </w:r>
    </w:p>
    <w:p w14:paraId="7CF8471D" w14:textId="63D90566" w:rsidR="00027B92" w:rsidRPr="00027B92" w:rsidRDefault="00027B92" w:rsidP="00027B9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27B92">
        <w:rPr>
          <w:rStyle w:val="eop"/>
          <w:rFonts w:ascii="Arial" w:hAnsi="Arial" w:cs="Arial"/>
          <w:sz w:val="20"/>
          <w:szCs w:val="20"/>
        </w:rPr>
        <w:t>www.osp-swarzedz.pl</w:t>
      </w:r>
    </w:p>
    <w:p w14:paraId="2579DD4B" w14:textId="77777777" w:rsidR="00FC5FE6" w:rsidRPr="003A4EBF" w:rsidRDefault="00FC5FE6" w:rsidP="00FC5FE6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02791F6B" w14:textId="37404C8E" w:rsidR="00027B92" w:rsidRPr="00FF0A16" w:rsidRDefault="00F60F66" w:rsidP="00027B92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003E807" w14:textId="77777777" w:rsid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BB70291" w14:textId="0279F8A5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Diecezjalny Instytut Akcji Katolickiej Archidiecezji Poznańskiej - Parafialny Oddział Akcji Katolickiej Parafii pw. Św. Marcina Biskupa</w:t>
      </w:r>
    </w:p>
    <w:p w14:paraId="36EA657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Św. Marcina 7, 62-020 Swarzędz</w:t>
      </w:r>
    </w:p>
    <w:p w14:paraId="59429F0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651 14 21</w:t>
      </w:r>
    </w:p>
    <w:p w14:paraId="6BDCB15A" w14:textId="24B5ECD8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2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poznan.ak.org.pl</w:t>
        </w:r>
      </w:hyperlink>
    </w:p>
    <w:p w14:paraId="0C8CBEA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bookmarkStart w:id="2" w:name="_GoBack"/>
      <w:bookmarkEnd w:id="2"/>
    </w:p>
    <w:p w14:paraId="0E7B21B4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"</w:t>
      </w:r>
      <w:proofErr w:type="spellStart"/>
      <w:r w:rsidRPr="00027B92">
        <w:rPr>
          <w:rFonts w:ascii="Arial" w:hAnsi="Arial" w:cs="Arial"/>
          <w:sz w:val="20"/>
          <w:szCs w:val="20"/>
        </w:rPr>
        <w:t>ARTiFAKT</w:t>
      </w:r>
      <w:proofErr w:type="spellEnd"/>
      <w:r w:rsidRPr="00027B92">
        <w:rPr>
          <w:rFonts w:ascii="Arial" w:hAnsi="Arial" w:cs="Arial"/>
          <w:sz w:val="20"/>
          <w:szCs w:val="20"/>
        </w:rPr>
        <w:t>"</w:t>
      </w:r>
    </w:p>
    <w:p w14:paraId="24C8B4B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Rynek 21, 62-020 Swarzędz</w:t>
      </w:r>
    </w:p>
    <w:p w14:paraId="42CA489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501 428 903</w:t>
      </w:r>
    </w:p>
    <w:p w14:paraId="654ECC5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artifakt@onet.pl</w:t>
      </w:r>
    </w:p>
    <w:p w14:paraId="1B016A57" w14:textId="24B0B31E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3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artifakt.org.pl</w:t>
        </w:r>
      </w:hyperlink>
    </w:p>
    <w:p w14:paraId="20594B7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CB024F7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koton</w:t>
      </w:r>
    </w:p>
    <w:p w14:paraId="2C86D55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łowackiego 61b, 62-020 Swarzędz</w:t>
      </w:r>
    </w:p>
    <w:p w14:paraId="1C5D11BB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97DE70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Dzieciaki i Zwierzaki</w:t>
      </w:r>
    </w:p>
    <w:p w14:paraId="2E141AC8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ul. Radosna 17A/18 Zalasewo, 62-006 Swarzędz </w:t>
      </w:r>
    </w:p>
    <w:p w14:paraId="5454497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tel.: 666 864 477 </w:t>
      </w:r>
    </w:p>
    <w:p w14:paraId="40924546" w14:textId="645CDF3D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4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https://pl-pl.facebook.com/fundacjadzieciaki</w:t>
        </w:r>
      </w:hyperlink>
    </w:p>
    <w:p w14:paraId="4678645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3AF7777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Edukacji Społecznej "EKOS"</w:t>
      </w:r>
    </w:p>
    <w:p w14:paraId="4D86D9B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. Kwaśniewskiego 2, 62-020 Swarzędz</w:t>
      </w:r>
    </w:p>
    <w:p w14:paraId="495BE26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 61 817 38 49</w:t>
      </w:r>
    </w:p>
    <w:p w14:paraId="650972D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fundacja@ekos.edu.pl</w:t>
      </w:r>
    </w:p>
    <w:p w14:paraId="368791C0" w14:textId="158CC1A3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5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ekos.edu.pl</w:t>
        </w:r>
      </w:hyperlink>
    </w:p>
    <w:p w14:paraId="09EF3EF5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A4EE611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"Etiuda"</w:t>
      </w:r>
    </w:p>
    <w:p w14:paraId="7FDCE25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Mielżyńskiego 80h, 62-020 Swarzędz</w:t>
      </w:r>
    </w:p>
    <w:p w14:paraId="57E3ADA5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48979F8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im. Ferdynanda Antoniego Ossendowskiego</w:t>
      </w:r>
    </w:p>
    <w:p w14:paraId="3918EF9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Dąbrowszczaków 26/15, 62-020 Swarzędz</w:t>
      </w:r>
    </w:p>
    <w:p w14:paraId="0CAB6AAA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727BF3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Na Wyższym Poziomie "PERYSKOP"</w:t>
      </w:r>
    </w:p>
    <w:p w14:paraId="3ADEA6E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łoneczna 18, 62-020 Swarzędz</w:t>
      </w:r>
    </w:p>
    <w:p w14:paraId="0AB689B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883 671 617</w:t>
      </w:r>
    </w:p>
    <w:p w14:paraId="17CD42F7" w14:textId="66380D09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6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biuro@peryskop.org</w:t>
        </w:r>
      </w:hyperlink>
    </w:p>
    <w:p w14:paraId="388EB44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5A6EA9F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Fundacja </w:t>
      </w:r>
      <w:proofErr w:type="spellStart"/>
      <w:r w:rsidRPr="00027B92">
        <w:rPr>
          <w:rFonts w:ascii="Arial" w:hAnsi="Arial" w:cs="Arial"/>
          <w:sz w:val="20"/>
          <w:szCs w:val="20"/>
        </w:rPr>
        <w:t>Prometeus</w:t>
      </w:r>
      <w:proofErr w:type="spellEnd"/>
    </w:p>
    <w:p w14:paraId="7F83C600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Mielżyńskiego 121/7, 62-020 Swarzędz</w:t>
      </w:r>
    </w:p>
    <w:p w14:paraId="7D4FF1F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F01CC2B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Fundacja Wspierania Kultury "Smart"</w:t>
      </w:r>
    </w:p>
    <w:p w14:paraId="0302862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Grudzińskiego 18a/50, 62-020 Swarzędz</w:t>
      </w:r>
    </w:p>
    <w:p w14:paraId="12E27698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4EC5D9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Fundacja </w:t>
      </w:r>
      <w:proofErr w:type="spellStart"/>
      <w:r w:rsidRPr="00027B92">
        <w:rPr>
          <w:rFonts w:ascii="Arial" w:hAnsi="Arial" w:cs="Arial"/>
          <w:sz w:val="20"/>
          <w:szCs w:val="20"/>
        </w:rPr>
        <w:t>Veritatem</w:t>
      </w:r>
      <w:proofErr w:type="spellEnd"/>
    </w:p>
    <w:p w14:paraId="4ACE64E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ul. </w:t>
      </w:r>
      <w:proofErr w:type="spellStart"/>
      <w:r w:rsidRPr="00027B92">
        <w:rPr>
          <w:rFonts w:ascii="Arial" w:hAnsi="Arial" w:cs="Arial"/>
          <w:sz w:val="20"/>
          <w:szCs w:val="20"/>
        </w:rPr>
        <w:t>Tortunia</w:t>
      </w:r>
      <w:proofErr w:type="spellEnd"/>
      <w:r w:rsidRPr="00027B92">
        <w:rPr>
          <w:rFonts w:ascii="Arial" w:hAnsi="Arial" w:cs="Arial"/>
          <w:sz w:val="20"/>
          <w:szCs w:val="20"/>
        </w:rPr>
        <w:t xml:space="preserve"> 42a, 62-020 Swarzędz</w:t>
      </w:r>
    </w:p>
    <w:p w14:paraId="6B02F5D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fundacja@veritatem.pl</w:t>
      </w:r>
    </w:p>
    <w:p w14:paraId="6B9D60B0" w14:textId="12AAF437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7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veritatem.pl</w:t>
        </w:r>
      </w:hyperlink>
    </w:p>
    <w:p w14:paraId="0F93334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D220D1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Klub Żołnierzy Rezerwy Ligi Obrony Kraju "Jastrząb"</w:t>
      </w:r>
    </w:p>
    <w:p w14:paraId="3E5C37D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Napoleońska 12, 62-020 Swarzędz</w:t>
      </w:r>
    </w:p>
    <w:p w14:paraId="72D6235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817 30 98</w:t>
      </w:r>
    </w:p>
    <w:p w14:paraId="1C15C4D4" w14:textId="3B2D3A26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8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http://lok-jastrzab.pl/</w:t>
        </w:r>
      </w:hyperlink>
    </w:p>
    <w:p w14:paraId="0A2CA9C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E7AB419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Klub Żołnierzy Rezerwy Ligi Obrony Kraju w Swarzędzu COMMANDO</w:t>
      </w:r>
    </w:p>
    <w:p w14:paraId="745C1DBD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Kościuszkowców 17/6, 62-020 Swarzędz</w:t>
      </w:r>
    </w:p>
    <w:p w14:paraId="0CEDC2D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01 585 577</w:t>
      </w:r>
    </w:p>
    <w:p w14:paraId="18586A3B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stary1skc@wp.pl</w:t>
      </w:r>
    </w:p>
    <w:p w14:paraId="12F00EC9" w14:textId="7427F0AF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9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commando.swarzedz.net.pl</w:t>
        </w:r>
      </w:hyperlink>
    </w:p>
    <w:p w14:paraId="1E73F516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18E0C15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Kurkowe Bractwo Strzeleckie w Swarzędzu</w:t>
      </w:r>
    </w:p>
    <w:p w14:paraId="2172593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Cieszkowskiego 44, 62-020 Swarzędz</w:t>
      </w:r>
    </w:p>
    <w:p w14:paraId="3AD5A025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lastRenderedPageBreak/>
        <w:t>tel.: 504 275 235</w:t>
      </w:r>
    </w:p>
    <w:p w14:paraId="306D8D60" w14:textId="0898A527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0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kurkowebractwoswarzedz.pl</w:t>
        </w:r>
      </w:hyperlink>
    </w:p>
    <w:p w14:paraId="75D55ED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5A5069A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gnisko Towarzystwa Krzewienia Kultury Fizycznej SWAREK w Swarzędzu</w:t>
      </w:r>
    </w:p>
    <w:p w14:paraId="76FAEBFA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iaski 12, 62-020 Swarzędz</w:t>
      </w:r>
    </w:p>
    <w:p w14:paraId="133BD23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8FBDC7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Polski Komitet Pomocy Społecznej - Zarząd Terenowy Swarzędz</w:t>
      </w:r>
    </w:p>
    <w:p w14:paraId="7144ED2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Kościuszkowców 26, 62-020 Swarzędz</w:t>
      </w:r>
    </w:p>
    <w:p w14:paraId="7C4B1F86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888 356 749</w:t>
      </w:r>
    </w:p>
    <w:p w14:paraId="69054B97" w14:textId="170DECD0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1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pkps-poznan.org.pl</w:t>
        </w:r>
      </w:hyperlink>
    </w:p>
    <w:p w14:paraId="0B31E010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36D7120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Polski Związek Emerytów, Rencistów i Inwalidów -</w:t>
      </w:r>
    </w:p>
    <w:p w14:paraId="68998BA6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oznańska 14, 62-020 Swarzędz</w:t>
      </w:r>
    </w:p>
    <w:p w14:paraId="658F53E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815 90 42</w:t>
      </w:r>
    </w:p>
    <w:p w14:paraId="469243F2" w14:textId="7DC99384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2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pzerii.org</w:t>
        </w:r>
      </w:hyperlink>
    </w:p>
    <w:p w14:paraId="744566E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58919B6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Bezpieczna Gmina Swarzędz im. Marka Kamińskiego</w:t>
      </w:r>
    </w:p>
    <w:p w14:paraId="17AC2FB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auliny i Augusta Wilkońskich 6, 62-020 Swarzędz</w:t>
      </w:r>
    </w:p>
    <w:p w14:paraId="43AF35BB" w14:textId="60F4A8E4" w:rsid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e-mail: </w:t>
      </w:r>
      <w:hyperlink r:id="rId23" w:history="1">
        <w:r w:rsidRPr="00EB170F">
          <w:rPr>
            <w:rStyle w:val="Hipercze"/>
            <w:rFonts w:ascii="Arial" w:hAnsi="Arial" w:cs="Arial"/>
            <w:sz w:val="20"/>
            <w:szCs w:val="20"/>
          </w:rPr>
          <w:t>kancelaria_mk@op.pl</w:t>
        </w:r>
      </w:hyperlink>
    </w:p>
    <w:p w14:paraId="33AD0DE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0FABE3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 xml:space="preserve">Stowarzyszenie Bzyk </w:t>
      </w:r>
      <w:proofErr w:type="spellStart"/>
      <w:r w:rsidRPr="00027B92">
        <w:rPr>
          <w:rFonts w:ascii="Arial" w:hAnsi="Arial" w:cs="Arial"/>
          <w:sz w:val="20"/>
          <w:szCs w:val="20"/>
        </w:rPr>
        <w:t>Raider</w:t>
      </w:r>
      <w:proofErr w:type="spellEnd"/>
    </w:p>
    <w:p w14:paraId="7E5F39E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Nowy Świat 2/2, 62-020 Swarzędz</w:t>
      </w:r>
    </w:p>
    <w:p w14:paraId="263C9C5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E47B95B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Chór Męski "AKORD" Przy Cechu Stolarzy Swarzędzkich</w:t>
      </w:r>
    </w:p>
    <w:p w14:paraId="209ED7E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Wrzesińska 41, 62-020 Swarzędz</w:t>
      </w:r>
    </w:p>
    <w:p w14:paraId="08CCF4D0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lastRenderedPageBreak/>
        <w:t>tel.: 61 651 10 18</w:t>
      </w:r>
    </w:p>
    <w:p w14:paraId="39D87EC5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1840FAD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Edukacyjne "Poznaj Siebie"</w:t>
      </w:r>
    </w:p>
    <w:p w14:paraId="025A3DF6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Czwartaków 15/9, 62-020 Swarzędz</w:t>
      </w:r>
    </w:p>
    <w:p w14:paraId="53405BD5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70FCE99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Kulturalne Orkiestra Dęta w Swarzędzu</w:t>
      </w:r>
    </w:p>
    <w:p w14:paraId="6475A3B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iaski 4, 62-020 Swarzędz</w:t>
      </w:r>
    </w:p>
    <w:p w14:paraId="10167F0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817 20 34</w:t>
      </w:r>
    </w:p>
    <w:p w14:paraId="4A14A17C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s.k.o.d-a@wp.pl</w:t>
      </w:r>
    </w:p>
    <w:p w14:paraId="1483FFBF" w14:textId="4F27B2EB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4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orkiestraswarzedz.com.pl</w:t>
        </w:r>
      </w:hyperlink>
    </w:p>
    <w:p w14:paraId="26F6F2D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ACFF621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Morsy Swarzędz</w:t>
      </w:r>
    </w:p>
    <w:p w14:paraId="472234C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ogodna 7, 62-020 Swarzędz</w:t>
      </w:r>
    </w:p>
    <w:p w14:paraId="064F28E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morsyswarzedz@op.pl</w:t>
      </w:r>
    </w:p>
    <w:p w14:paraId="25E02C3D" w14:textId="5E596E04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5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morsyswarzedz.pl</w:t>
        </w:r>
      </w:hyperlink>
    </w:p>
    <w:p w14:paraId="240DD43D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193E4DA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Na Rzecz Aktywizacji Społeczności Lokalnej w Swarzędzu</w:t>
      </w:r>
    </w:p>
    <w:p w14:paraId="61BF5DFA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iaski 4, 62-020 Swarzędz</w:t>
      </w:r>
    </w:p>
    <w:p w14:paraId="0585376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2AB66B9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Nasz Czas</w:t>
      </w:r>
    </w:p>
    <w:p w14:paraId="6490AE28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taszica 48, 62-020 Swarzędz</w:t>
      </w:r>
    </w:p>
    <w:p w14:paraId="1D76246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85F3E29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Przyjaciół Dzieci Specjalnej Troski im. Leszka Grajka w Swarzędzu</w:t>
      </w:r>
    </w:p>
    <w:p w14:paraId="58E0945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Kościuszkowców 13, 62-020 Swarzędz</w:t>
      </w:r>
    </w:p>
    <w:p w14:paraId="3AA6D712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651 52 86</w:t>
      </w:r>
    </w:p>
    <w:p w14:paraId="2D9599B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lastRenderedPageBreak/>
        <w:t>e-mail: spdst@wp.pl</w:t>
      </w:r>
    </w:p>
    <w:p w14:paraId="5F37DD72" w14:textId="3B609440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6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spdst.org.pl</w:t>
        </w:r>
      </w:hyperlink>
    </w:p>
    <w:p w14:paraId="7D374CE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D8F4397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Społeczności Romskiej z siedzibą w Swarzędzu</w:t>
      </w:r>
    </w:p>
    <w:p w14:paraId="0C20DEE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Wiejska 16/6 (Jasin), 62-020 Swarzędz</w:t>
      </w:r>
    </w:p>
    <w:p w14:paraId="6413549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04 22 98 15</w:t>
      </w:r>
    </w:p>
    <w:p w14:paraId="54A0686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8D187C4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Ruch Odbudowy Polski</w:t>
      </w:r>
    </w:p>
    <w:p w14:paraId="09522FF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łowackiego 41, 62-020 Swarzędz,</w:t>
      </w:r>
    </w:p>
    <w:p w14:paraId="3106CE54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01-861-700</w:t>
      </w:r>
    </w:p>
    <w:p w14:paraId="6D263DC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F1E3179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"Swarzędz - Nasz Dom"</w:t>
      </w:r>
    </w:p>
    <w:p w14:paraId="745CD1C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Słoneczna 23, 62-020 Swarzędz</w:t>
      </w:r>
    </w:p>
    <w:p w14:paraId="27E8FC5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02553DF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towarzyszenie "Swarzędzanka"</w:t>
      </w:r>
    </w:p>
    <w:p w14:paraId="230F69A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Działyńskiego 1e/80, 62-020 Swarzędz</w:t>
      </w:r>
    </w:p>
    <w:p w14:paraId="2155FF9F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B3C2E35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Swarzędzki Klub Sportowy "UNIA"</w:t>
      </w:r>
    </w:p>
    <w:p w14:paraId="4EC590FA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Św. Marcina 1, 62-020 Swarzędz</w:t>
      </w:r>
    </w:p>
    <w:p w14:paraId="0C57AC0D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651 06 44</w:t>
      </w:r>
    </w:p>
    <w:p w14:paraId="1A703169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klub@sksunia.pl</w:t>
      </w:r>
    </w:p>
    <w:p w14:paraId="5D2455F2" w14:textId="66C471AC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7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sksunia.pl</w:t>
        </w:r>
      </w:hyperlink>
    </w:p>
    <w:p w14:paraId="560205B8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6A257C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owarzystwo Miłośników Ziemi Swarzędzkiej</w:t>
      </w:r>
    </w:p>
    <w:p w14:paraId="4B9DD6BC" w14:textId="77777777" w:rsid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Wrzesińska 41</w:t>
      </w:r>
      <w:r>
        <w:rPr>
          <w:rFonts w:ascii="Arial" w:hAnsi="Arial" w:cs="Arial"/>
          <w:sz w:val="20"/>
          <w:szCs w:val="20"/>
        </w:rPr>
        <w:t xml:space="preserve">, </w:t>
      </w:r>
      <w:r w:rsidRPr="00027B92">
        <w:rPr>
          <w:rFonts w:ascii="Arial" w:hAnsi="Arial" w:cs="Arial"/>
          <w:sz w:val="20"/>
          <w:szCs w:val="20"/>
        </w:rPr>
        <w:t>62-020 Swarzędz</w:t>
      </w:r>
    </w:p>
    <w:p w14:paraId="0DD08776" w14:textId="0E50C4E2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lastRenderedPageBreak/>
        <w:t>tel.</w:t>
      </w:r>
      <w:r>
        <w:rPr>
          <w:rFonts w:ascii="Arial" w:hAnsi="Arial" w:cs="Arial"/>
          <w:sz w:val="20"/>
          <w:szCs w:val="20"/>
        </w:rPr>
        <w:t xml:space="preserve">: </w:t>
      </w:r>
      <w:r w:rsidRPr="00027B92">
        <w:rPr>
          <w:rFonts w:ascii="Arial" w:hAnsi="Arial" w:cs="Arial"/>
          <w:sz w:val="20"/>
          <w:szCs w:val="20"/>
        </w:rPr>
        <w:t>61 817 22 87</w:t>
      </w:r>
    </w:p>
    <w:p w14:paraId="7E174EFF" w14:textId="3A51713F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-mail: </w:t>
      </w:r>
      <w:r w:rsidRPr="00027B92">
        <w:rPr>
          <w:rFonts w:ascii="Arial" w:hAnsi="Arial" w:cs="Arial"/>
          <w:sz w:val="20"/>
          <w:szCs w:val="20"/>
        </w:rPr>
        <w:t>facebooktmzs@op.pl</w:t>
      </w:r>
    </w:p>
    <w:p w14:paraId="7F8550A4" w14:textId="0A22B4BB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8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tmzs.swarzedz.pl</w:t>
        </w:r>
      </w:hyperlink>
    </w:p>
    <w:p w14:paraId="78718533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73929F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owarzystwo Opieki nad Zwierzętami w Polsce - Oddział w Swarzędzu</w:t>
      </w:r>
    </w:p>
    <w:p w14:paraId="0F84C3DC" w14:textId="46A3A940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Dworcowa 3</w:t>
      </w:r>
      <w:r>
        <w:rPr>
          <w:rFonts w:ascii="Arial" w:hAnsi="Arial" w:cs="Arial"/>
          <w:sz w:val="20"/>
          <w:szCs w:val="20"/>
        </w:rPr>
        <w:t xml:space="preserve">, </w:t>
      </w:r>
      <w:r w:rsidRPr="00027B92">
        <w:rPr>
          <w:rFonts w:ascii="Arial" w:hAnsi="Arial" w:cs="Arial"/>
          <w:sz w:val="20"/>
          <w:szCs w:val="20"/>
        </w:rPr>
        <w:t>62-020 Swarzędz</w:t>
      </w:r>
    </w:p>
    <w:p w14:paraId="735A75F5" w14:textId="1F011C73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</w:t>
      </w:r>
      <w:r>
        <w:rPr>
          <w:rFonts w:ascii="Arial" w:hAnsi="Arial" w:cs="Arial"/>
          <w:sz w:val="20"/>
          <w:szCs w:val="20"/>
        </w:rPr>
        <w:t xml:space="preserve">: </w:t>
      </w:r>
      <w:r w:rsidRPr="00027B92">
        <w:rPr>
          <w:rFonts w:ascii="Arial" w:hAnsi="Arial" w:cs="Arial"/>
          <w:sz w:val="20"/>
          <w:szCs w:val="20"/>
        </w:rPr>
        <w:t>791 923 652</w:t>
      </w:r>
    </w:p>
    <w:p w14:paraId="706C2A31" w14:textId="007EC781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-mail: </w:t>
      </w:r>
      <w:r w:rsidRPr="00027B92">
        <w:rPr>
          <w:rFonts w:ascii="Arial" w:hAnsi="Arial" w:cs="Arial"/>
          <w:sz w:val="20"/>
          <w:szCs w:val="20"/>
        </w:rPr>
        <w:t>tozsdz@interia.pl</w:t>
      </w:r>
    </w:p>
    <w:p w14:paraId="009B931D" w14:textId="4B56BAED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9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toz.pl</w:t>
        </w:r>
      </w:hyperlink>
    </w:p>
    <w:p w14:paraId="6B677601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B270696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owarzystwo Pamięci Powstania Wielkopolskiego 1918/1919 - Koło Swarzędz</w:t>
      </w:r>
    </w:p>
    <w:p w14:paraId="2334A866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os. Czwartaków 1, 62-020 Swarzędz</w:t>
      </w:r>
    </w:p>
    <w:p w14:paraId="362D06E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e-mail: biblio@biblioteka.swarzedz.pl</w:t>
      </w:r>
    </w:p>
    <w:p w14:paraId="786FA2F0" w14:textId="533A8FD7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30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powstaniewielkopolskie.pl</w:t>
        </w:r>
      </w:hyperlink>
    </w:p>
    <w:p w14:paraId="6DCAC027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63A98D3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owarzystwo Przyjaciół Dzieci - Wielkopolski Oddział Regionalny - Oddział Miejski w Swarzędzu</w:t>
      </w:r>
    </w:p>
    <w:p w14:paraId="6105857B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Podgórna 12 (budynek Zespołu Szkół nr 2), 62-020 Swarzędz</w:t>
      </w:r>
    </w:p>
    <w:p w14:paraId="2BDEADAE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el.: 61 817 20 26</w:t>
      </w:r>
    </w:p>
    <w:p w14:paraId="18B9B891" w14:textId="1840E008" w:rsidR="00027B92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31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tpdwielkopolska.org.pl</w:t>
        </w:r>
      </w:hyperlink>
    </w:p>
    <w:p w14:paraId="27EA49AD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21931C2" w14:textId="77777777" w:rsidR="00027B92" w:rsidRPr="00027B92" w:rsidRDefault="00027B92" w:rsidP="00027B92">
      <w:pPr>
        <w:pStyle w:val="paragraph"/>
        <w:numPr>
          <w:ilvl w:val="0"/>
          <w:numId w:val="36"/>
        </w:numPr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Towarzystwo Sportów Wodnych i Turystyki "</w:t>
      </w:r>
      <w:proofErr w:type="spellStart"/>
      <w:r w:rsidRPr="00027B92">
        <w:rPr>
          <w:rFonts w:ascii="Arial" w:hAnsi="Arial" w:cs="Arial"/>
          <w:sz w:val="20"/>
          <w:szCs w:val="20"/>
        </w:rPr>
        <w:t>Nautikus</w:t>
      </w:r>
      <w:proofErr w:type="spellEnd"/>
      <w:r w:rsidRPr="00027B92">
        <w:rPr>
          <w:rFonts w:ascii="Arial" w:hAnsi="Arial" w:cs="Arial"/>
          <w:sz w:val="20"/>
          <w:szCs w:val="20"/>
        </w:rPr>
        <w:t>"</w:t>
      </w:r>
    </w:p>
    <w:p w14:paraId="7B96DD5A" w14:textId="77777777" w:rsidR="00027B92" w:rsidRP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27B92">
        <w:rPr>
          <w:rFonts w:ascii="Arial" w:hAnsi="Arial" w:cs="Arial"/>
          <w:sz w:val="20"/>
          <w:szCs w:val="20"/>
        </w:rPr>
        <w:t>ul. Gryniów 4, 62-020 Swarzędz</w:t>
      </w:r>
    </w:p>
    <w:p w14:paraId="6C1819CB" w14:textId="4843F383" w:rsidR="00DD0308" w:rsidRDefault="00043393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32" w:history="1">
        <w:r w:rsidR="00027B92" w:rsidRPr="00EB170F">
          <w:rPr>
            <w:rStyle w:val="Hipercze"/>
            <w:rFonts w:ascii="Arial" w:hAnsi="Arial" w:cs="Arial"/>
            <w:sz w:val="20"/>
            <w:szCs w:val="20"/>
          </w:rPr>
          <w:t>www.nautikus.pl</w:t>
        </w:r>
      </w:hyperlink>
    </w:p>
    <w:p w14:paraId="11A717BD" w14:textId="77777777" w:rsidR="00027B92" w:rsidRDefault="00027B92" w:rsidP="00027B9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7F7DD7A3" w:rsidR="00F60F66" w:rsidRPr="00DE32FF" w:rsidRDefault="00F60F66" w:rsidP="00027B92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lastRenderedPageBreak/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243AD68" w14:textId="51F70A17" w:rsidR="00255500" w:rsidRDefault="00255500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04CCE4D8" w14:textId="52393F69" w:rsidR="0033631B" w:rsidRPr="0033631B" w:rsidRDefault="0033631B" w:rsidP="009216AA">
      <w:pPr>
        <w:pStyle w:val="Akapitzlist"/>
        <w:numPr>
          <w:ilvl w:val="0"/>
          <w:numId w:val="36"/>
        </w:numPr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Ośrodek Kultury w Swarzędzu</w:t>
      </w:r>
    </w:p>
    <w:p w14:paraId="4373D982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ul. Poznańska 14, 62-020 Swarzędz</w:t>
      </w:r>
    </w:p>
    <w:p w14:paraId="4E6C1C0E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tel.: 61 65 10 219</w:t>
      </w:r>
    </w:p>
    <w:p w14:paraId="247D1809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e-mail: osrodekkultury@swarzedz.pl</w:t>
      </w:r>
    </w:p>
    <w:p w14:paraId="6E6BC003" w14:textId="148FB6A3" w:rsidR="0033631B" w:rsidRDefault="00043393" w:rsidP="0033631B">
      <w:pPr>
        <w:pStyle w:val="Akapitzlist"/>
        <w:rPr>
          <w:rStyle w:val="eop"/>
          <w:rFonts w:cs="Arial"/>
          <w:sz w:val="20"/>
          <w:szCs w:val="20"/>
        </w:rPr>
      </w:pPr>
      <w:hyperlink r:id="rId33" w:history="1">
        <w:r w:rsidR="0033631B" w:rsidRPr="00EB170F">
          <w:rPr>
            <w:rStyle w:val="Hipercze"/>
            <w:rFonts w:cs="Arial"/>
            <w:sz w:val="20"/>
            <w:szCs w:val="20"/>
          </w:rPr>
          <w:t>www.ok.swarzedz.pl</w:t>
        </w:r>
      </w:hyperlink>
    </w:p>
    <w:p w14:paraId="685E54CB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</w:p>
    <w:p w14:paraId="36B22BA6" w14:textId="27E79CFC" w:rsidR="0033631B" w:rsidRPr="0033631B" w:rsidRDefault="0033631B" w:rsidP="009216AA">
      <w:pPr>
        <w:pStyle w:val="Akapitzlist"/>
        <w:numPr>
          <w:ilvl w:val="0"/>
          <w:numId w:val="36"/>
        </w:numPr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Biblioteka Publiczna w Swarzędzu</w:t>
      </w:r>
    </w:p>
    <w:p w14:paraId="6C41632F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>os. Czwartaków 1, 62-020 Swarzędz</w:t>
      </w:r>
    </w:p>
    <w:p w14:paraId="2386E0C9" w14:textId="77777777" w:rsidR="0033631B" w:rsidRP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 xml:space="preserve">tel.: 61 817 31 03, </w:t>
      </w:r>
    </w:p>
    <w:p w14:paraId="0D4AFE4F" w14:textId="3BD998D7" w:rsidR="0033631B" w:rsidRDefault="0033631B" w:rsidP="0033631B">
      <w:pPr>
        <w:pStyle w:val="Akapitzlist"/>
        <w:rPr>
          <w:rStyle w:val="eop"/>
          <w:rFonts w:cs="Arial"/>
          <w:sz w:val="20"/>
          <w:szCs w:val="20"/>
        </w:rPr>
      </w:pPr>
      <w:r w:rsidRPr="0033631B">
        <w:rPr>
          <w:rStyle w:val="eop"/>
          <w:rFonts w:cs="Arial"/>
          <w:sz w:val="20"/>
          <w:szCs w:val="20"/>
        </w:rPr>
        <w:t xml:space="preserve">e-mail: </w:t>
      </w:r>
      <w:hyperlink r:id="rId34" w:history="1">
        <w:r w:rsidRPr="00EB170F">
          <w:rPr>
            <w:rStyle w:val="Hipercze"/>
            <w:rFonts w:cs="Arial"/>
            <w:sz w:val="20"/>
            <w:szCs w:val="20"/>
          </w:rPr>
          <w:t>biblio@biblioteka.swarzedz.pl</w:t>
        </w:r>
      </w:hyperlink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4C46A565" w:rsidR="00FF7478" w:rsidRPr="007F10B1" w:rsidRDefault="00F60F66" w:rsidP="00027B92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4D43F4F3" w14:textId="735D02FC" w:rsidR="007F10B1" w:rsidRDefault="007F10B1" w:rsidP="00FC5FE6">
      <w:pPr>
        <w:spacing w:line="276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52486386" w14:textId="77777777" w:rsidR="00D37CE5" w:rsidRPr="00FC5FE6" w:rsidRDefault="00D37CE5" w:rsidP="00FC5FE6">
      <w:pPr>
        <w:spacing w:line="276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4E65D7D6" w14:textId="7DBC8E9B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oradnia Psychologiczno-Psychiatryczna</w:t>
      </w:r>
    </w:p>
    <w:p w14:paraId="34161A23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Grudzińskiego 18A/8, 62-020 Swarzędz</w:t>
      </w:r>
    </w:p>
    <w:p w14:paraId="4EF5920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 xml:space="preserve">tel.: 883 701 769/  61 677 13 50, </w:t>
      </w:r>
    </w:p>
    <w:p w14:paraId="3DF0AE53" w14:textId="5492BDC7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35" w:history="1">
        <w:r w:rsidR="007364EE" w:rsidRPr="00EB170F">
          <w:rPr>
            <w:rStyle w:val="Hipercze"/>
            <w:rFonts w:cs="Arial"/>
            <w:sz w:val="20"/>
            <w:szCs w:val="20"/>
          </w:rPr>
          <w:t>http://psychoterapia-swarzedz.za.pl</w:t>
        </w:r>
      </w:hyperlink>
    </w:p>
    <w:p w14:paraId="1CC747A2" w14:textId="77777777" w:rsidR="007364EE" w:rsidRPr="00FC5FE6" w:rsidRDefault="007364EE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555C896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5A1134A6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1 „Żołędziowe Skrzaty”</w:t>
      </w:r>
    </w:p>
    <w:p w14:paraId="611DAF86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Zamkowa 26, 62-020 Swarzędz</w:t>
      </w:r>
    </w:p>
    <w:p w14:paraId="4AE3A51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061 817-49-28</w:t>
      </w:r>
    </w:p>
    <w:p w14:paraId="1A41FF9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przedszkole1swarzedz@interia.pl</w:t>
      </w:r>
    </w:p>
    <w:p w14:paraId="70F5E95D" w14:textId="548B4E7F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36" w:history="1">
        <w:r w:rsidR="007364EE" w:rsidRPr="00EB170F">
          <w:rPr>
            <w:rStyle w:val="Hipercze"/>
            <w:rFonts w:cs="Arial"/>
            <w:sz w:val="20"/>
            <w:szCs w:val="20"/>
          </w:rPr>
          <w:t>www.przedszkole1swarzedz.pl</w:t>
        </w:r>
      </w:hyperlink>
    </w:p>
    <w:p w14:paraId="04BD2BA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683F8D90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2 „Miś Uszatek”</w:t>
      </w:r>
    </w:p>
    <w:p w14:paraId="6926B17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Czwartaków 8, 62-020 Swarzędz</w:t>
      </w:r>
    </w:p>
    <w:p w14:paraId="0C7402FF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42 33</w:t>
      </w:r>
    </w:p>
    <w:p w14:paraId="59A3AA68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przedszkolenr2swarzedz@onet.pl</w:t>
      </w:r>
    </w:p>
    <w:p w14:paraId="76CD3357" w14:textId="111B4C62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37" w:history="1">
        <w:r w:rsidR="007364EE" w:rsidRPr="00EB170F">
          <w:rPr>
            <w:rStyle w:val="Hipercze"/>
            <w:rFonts w:cs="Arial"/>
            <w:sz w:val="20"/>
            <w:szCs w:val="20"/>
          </w:rPr>
          <w:t>www.misuszatek.swarzedz.pl</w:t>
        </w:r>
      </w:hyperlink>
    </w:p>
    <w:p w14:paraId="39378F76" w14:textId="439422C3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23876947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3 „Pod Kasztanami”</w:t>
      </w:r>
    </w:p>
    <w:p w14:paraId="1CDE803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Kórnicka 21, 62-020 Swarzędz</w:t>
      </w:r>
    </w:p>
    <w:p w14:paraId="1EEA8DE3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25 56</w:t>
      </w:r>
    </w:p>
    <w:p w14:paraId="2751FC4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przedszkole.3.swarzedz@op.pl</w:t>
      </w:r>
    </w:p>
    <w:p w14:paraId="0F472BB3" w14:textId="01A9D84B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38" w:history="1">
        <w:r w:rsidR="007364EE" w:rsidRPr="00EB170F">
          <w:rPr>
            <w:rStyle w:val="Hipercze"/>
            <w:rFonts w:cs="Arial"/>
            <w:sz w:val="20"/>
            <w:szCs w:val="20"/>
          </w:rPr>
          <w:t>www.pod-kasztanami.swarzedz.pl</w:t>
        </w:r>
      </w:hyperlink>
    </w:p>
    <w:p w14:paraId="73A986E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49AA032B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4 „Bajkowy Świat”</w:t>
      </w:r>
    </w:p>
    <w:p w14:paraId="1A487725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Mielżyńskiego 4a, 62-020 Swarzędz</w:t>
      </w:r>
    </w:p>
    <w:p w14:paraId="690F76D8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5 90 73</w:t>
      </w:r>
    </w:p>
    <w:p w14:paraId="114F235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p4swa@interia.pl</w:t>
      </w:r>
    </w:p>
    <w:p w14:paraId="240BCFDF" w14:textId="0FDC0EF5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39" w:history="1">
        <w:r w:rsidR="007364EE" w:rsidRPr="00EB170F">
          <w:rPr>
            <w:rStyle w:val="Hipercze"/>
            <w:rFonts w:cs="Arial"/>
            <w:sz w:val="20"/>
            <w:szCs w:val="20"/>
          </w:rPr>
          <w:t>www.przedszkole4.pl</w:t>
        </w:r>
      </w:hyperlink>
    </w:p>
    <w:p w14:paraId="74325CE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4B21E66D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Publiczne "Chatka Puchatka"</w:t>
      </w:r>
    </w:p>
    <w:p w14:paraId="6E91B08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Hipolita Cegielskiego 36, 62-020 Swarzędz</w:t>
      </w:r>
    </w:p>
    <w:p w14:paraId="662ED99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info@chatkapuchatka-swarzedz.pl</w:t>
      </w:r>
    </w:p>
    <w:p w14:paraId="2E5ED4C5" w14:textId="7728B0C7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0" w:history="1">
        <w:r w:rsidR="007364EE" w:rsidRPr="00EB170F">
          <w:rPr>
            <w:rStyle w:val="Hipercze"/>
            <w:rFonts w:cs="Arial"/>
            <w:sz w:val="20"/>
            <w:szCs w:val="20"/>
          </w:rPr>
          <w:t>www.chatkapuchatka-swarzedz.pl</w:t>
        </w:r>
      </w:hyperlink>
    </w:p>
    <w:p w14:paraId="07154BA8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57042773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7 "Jarzębinka"</w:t>
      </w:r>
    </w:p>
    <w:p w14:paraId="556A423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Kórnicka 61, 62-020 Swarzędz</w:t>
      </w:r>
    </w:p>
    <w:p w14:paraId="687A1C5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651 57 36</w:t>
      </w:r>
    </w:p>
    <w:p w14:paraId="2F9E9EA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 xml:space="preserve">e-mail: jarzebinka61@wp.pl </w:t>
      </w:r>
    </w:p>
    <w:p w14:paraId="733882F1" w14:textId="62D740F4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1" w:history="1">
        <w:r w:rsidR="007364EE" w:rsidRPr="00EB170F">
          <w:rPr>
            <w:rStyle w:val="Hipercze"/>
            <w:rFonts w:cs="Arial"/>
            <w:sz w:val="20"/>
            <w:szCs w:val="20"/>
          </w:rPr>
          <w:t>www.przedszkolejarzebinka.pl</w:t>
        </w:r>
      </w:hyperlink>
    </w:p>
    <w:p w14:paraId="5A044C7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71F54C50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8 „Jarzębinka Planty”</w:t>
      </w:r>
    </w:p>
    <w:p w14:paraId="6A7D7AE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Plac Niezłomnych 1a, 62-020 Swarzędz</w:t>
      </w:r>
    </w:p>
    <w:p w14:paraId="6AE16BE6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651 18 68/ 721 148 233</w:t>
      </w:r>
    </w:p>
    <w:p w14:paraId="64F5514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jarzebinka.niezlomnych@gmail.com</w:t>
      </w:r>
    </w:p>
    <w:p w14:paraId="323C4BBD" w14:textId="3D072538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2" w:history="1">
        <w:r w:rsidR="007364EE" w:rsidRPr="00EB170F">
          <w:rPr>
            <w:rStyle w:val="Hipercze"/>
            <w:rFonts w:cs="Arial"/>
            <w:sz w:val="20"/>
            <w:szCs w:val="20"/>
          </w:rPr>
          <w:t>www.jarzebinkaplanty.pl</w:t>
        </w:r>
      </w:hyperlink>
    </w:p>
    <w:p w14:paraId="2941F7FE" w14:textId="77777777" w:rsidR="007364EE" w:rsidRPr="00FC5FE6" w:rsidRDefault="007364EE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006F725F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4E83678D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Publiczne "Kompas"</w:t>
      </w:r>
    </w:p>
    <w:p w14:paraId="2228592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H. Szumana 37, 62-020 Swarzędz</w:t>
      </w:r>
    </w:p>
    <w:p w14:paraId="00F1E73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504 044 640</w:t>
      </w:r>
    </w:p>
    <w:p w14:paraId="5B3F267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kompas37@wp.pl</w:t>
      </w:r>
    </w:p>
    <w:p w14:paraId="20B32050" w14:textId="13586A0D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3" w:history="1">
        <w:r w:rsidR="007364EE" w:rsidRPr="00EB170F">
          <w:rPr>
            <w:rStyle w:val="Hipercze"/>
            <w:rFonts w:cs="Arial"/>
            <w:sz w:val="20"/>
            <w:szCs w:val="20"/>
          </w:rPr>
          <w:t>www.przedszkolekompas.pl</w:t>
        </w:r>
      </w:hyperlink>
    </w:p>
    <w:p w14:paraId="12EB58C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69B9C194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Publiczne "Tęczowy Port"</w:t>
      </w:r>
    </w:p>
    <w:p w14:paraId="16442B3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Okrężna 32, 62-020 Swarzędz</w:t>
      </w:r>
    </w:p>
    <w:p w14:paraId="503A149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8 18 15</w:t>
      </w:r>
    </w:p>
    <w:p w14:paraId="5F351FF3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okrezna32@interia.pl</w:t>
      </w:r>
    </w:p>
    <w:p w14:paraId="3E716195" w14:textId="47330155" w:rsidR="007364EE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czowyport.wixsite.com/</w:t>
      </w:r>
      <w:proofErr w:type="spellStart"/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czowyportswarzedz</w:t>
      </w:r>
      <w:proofErr w:type="spellEnd"/>
    </w:p>
    <w:p w14:paraId="68DA96B6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24D4AC45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r 5 „Zielona Półnuta”</w:t>
      </w:r>
    </w:p>
    <w:p w14:paraId="0DE198F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Kościuszkowców 2, 62-020 Swarzędz</w:t>
      </w:r>
    </w:p>
    <w:p w14:paraId="22B6745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35 57</w:t>
      </w:r>
    </w:p>
    <w:p w14:paraId="4C9A901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kontakt@zielonapolnutka.pl</w:t>
      </w:r>
    </w:p>
    <w:p w14:paraId="60978632" w14:textId="40439259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4" w:history="1">
        <w:r w:rsidR="00D37CE5" w:rsidRPr="00EB170F">
          <w:rPr>
            <w:rStyle w:val="Hipercze"/>
            <w:rFonts w:cs="Arial"/>
            <w:sz w:val="20"/>
            <w:szCs w:val="20"/>
          </w:rPr>
          <w:t>www.zielonapolnutka.pl</w:t>
        </w:r>
      </w:hyperlink>
    </w:p>
    <w:p w14:paraId="300407F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25B1E2AD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iepubliczne p.w. Dzieciątka Jezus prowadzone przez "Caritas Poznańską" - Zakład Charytatywno-Opiekuńczy</w:t>
      </w:r>
    </w:p>
    <w:p w14:paraId="3451C1D1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Św. Marcina 38, 62-020 Swarzędz</w:t>
      </w:r>
    </w:p>
    <w:p w14:paraId="3F8546E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97 45 93</w:t>
      </w:r>
    </w:p>
    <w:p w14:paraId="76FD7C1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przedszkole.swarzedz@caritaspoznan.pl</w:t>
      </w:r>
    </w:p>
    <w:p w14:paraId="758F0B7F" w14:textId="4750B684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5" w:history="1">
        <w:r w:rsidR="00D37CE5" w:rsidRPr="00EB170F">
          <w:rPr>
            <w:rStyle w:val="Hipercze"/>
            <w:rFonts w:cs="Arial"/>
            <w:sz w:val="20"/>
            <w:szCs w:val="20"/>
          </w:rPr>
          <w:t>www.przedszkoleswarzedz.caritaspoznan.pl</w:t>
        </w:r>
      </w:hyperlink>
    </w:p>
    <w:p w14:paraId="51368A9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346E99AB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ywatne Przedszkole "Lisek Urwisek"</w:t>
      </w:r>
    </w:p>
    <w:p w14:paraId="120A096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Armii Poznań 61, 62-020 Swarzędz</w:t>
      </w:r>
    </w:p>
    <w:p w14:paraId="26180E9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52 46</w:t>
      </w:r>
    </w:p>
    <w:p w14:paraId="03F54E1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lisek.urwisek61@gmail.com</w:t>
      </w:r>
    </w:p>
    <w:p w14:paraId="74C28766" w14:textId="7AD5E19D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6" w:history="1">
        <w:r w:rsidR="00D37CE5" w:rsidRPr="00EB170F">
          <w:rPr>
            <w:rStyle w:val="Hipercze"/>
            <w:rFonts w:cs="Arial"/>
            <w:sz w:val="20"/>
            <w:szCs w:val="20"/>
          </w:rPr>
          <w:t>www.lisekurwisek.pl</w:t>
        </w:r>
      </w:hyperlink>
    </w:p>
    <w:p w14:paraId="65D13E3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274D1FBF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Przedszkole Niepubliczne "Mali Artyści"</w:t>
      </w:r>
    </w:p>
    <w:p w14:paraId="54C7B2B5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Piaskowa 23, 62-020 Swarzędz</w:t>
      </w:r>
    </w:p>
    <w:p w14:paraId="0C1FBF2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 xml:space="preserve">tel.: 518 08 48 58 </w:t>
      </w:r>
    </w:p>
    <w:p w14:paraId="38F5A04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mali.artysci@op.pl</w:t>
      </w:r>
    </w:p>
    <w:p w14:paraId="42136EFB" w14:textId="05FB539A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7" w:history="1">
        <w:r w:rsidR="00D37CE5" w:rsidRPr="00EB170F">
          <w:rPr>
            <w:rStyle w:val="Hipercze"/>
            <w:rFonts w:cs="Arial"/>
            <w:sz w:val="20"/>
            <w:szCs w:val="20"/>
          </w:rPr>
          <w:t>www.maliartysci.com.pl</w:t>
        </w:r>
      </w:hyperlink>
    </w:p>
    <w:p w14:paraId="7E95782F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47309D95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Niepubliczne Przedszkole Kolorowe Motylki</w:t>
      </w:r>
    </w:p>
    <w:p w14:paraId="2F1A365F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Piotra Skargi 17, 62-020 Swarzędz</w:t>
      </w:r>
    </w:p>
    <w:p w14:paraId="1BA49AC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504 111 224</w:t>
      </w:r>
    </w:p>
    <w:p w14:paraId="14D37E78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kolorowemotylki@interia.pl</w:t>
      </w:r>
    </w:p>
    <w:p w14:paraId="10A78CD3" w14:textId="288ED55B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8" w:history="1">
        <w:r w:rsidR="00D37CE5" w:rsidRPr="00EB170F">
          <w:rPr>
            <w:rStyle w:val="Hipercze"/>
            <w:rFonts w:cs="Arial"/>
            <w:sz w:val="20"/>
            <w:szCs w:val="20"/>
          </w:rPr>
          <w:t>www.kolorowemotylki.pl</w:t>
        </w:r>
      </w:hyperlink>
    </w:p>
    <w:p w14:paraId="06D23C38" w14:textId="25067346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4A5CE159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Niepubliczne Specjalne Przedszkole „Familia”</w:t>
      </w:r>
    </w:p>
    <w:p w14:paraId="683DE53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Słowackiego 41, 62-020 Swarzędz</w:t>
      </w:r>
    </w:p>
    <w:p w14:paraId="298FD05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04 061 026</w:t>
      </w:r>
    </w:p>
    <w:p w14:paraId="0D39680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kontakt.familia@interia.pl</w:t>
      </w:r>
    </w:p>
    <w:p w14:paraId="6E5807F7" w14:textId="409F6A10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49" w:history="1">
        <w:r w:rsidR="00D37CE5" w:rsidRPr="00EB170F">
          <w:rPr>
            <w:rStyle w:val="Hipercze"/>
            <w:rFonts w:cs="Arial"/>
            <w:sz w:val="20"/>
            <w:szCs w:val="20"/>
          </w:rPr>
          <w:t>www.przedszkolefamilia.pl</w:t>
        </w:r>
      </w:hyperlink>
    </w:p>
    <w:p w14:paraId="4236768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3E6D22BB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Niepubliczne Przedszkole „Na Górce”</w:t>
      </w:r>
    </w:p>
    <w:p w14:paraId="7BDA410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Górków 11, 62-020 Swarzędz</w:t>
      </w:r>
    </w:p>
    <w:p w14:paraId="7EFE060E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535 235 245</w:t>
      </w:r>
    </w:p>
    <w:p w14:paraId="723B36C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kontakt@akademianagorce.pl</w:t>
      </w:r>
    </w:p>
    <w:p w14:paraId="64B25014" w14:textId="67369C0D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50" w:history="1">
        <w:r w:rsidR="00D37CE5" w:rsidRPr="00EB170F">
          <w:rPr>
            <w:rStyle w:val="Hipercze"/>
            <w:rFonts w:cs="Arial"/>
            <w:sz w:val="20"/>
            <w:szCs w:val="20"/>
          </w:rPr>
          <w:t>www.akademianagorce.pl</w:t>
        </w:r>
      </w:hyperlink>
    </w:p>
    <w:p w14:paraId="27B707F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33B9CD33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nr 1 im. Stanisława Staszica</w:t>
      </w:r>
    </w:p>
    <w:p w14:paraId="7A01ED06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Zamkowa 20, 62-020 Swarzędz</w:t>
      </w:r>
    </w:p>
    <w:p w14:paraId="36EEF4A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 817 49 71</w:t>
      </w:r>
    </w:p>
    <w:p w14:paraId="082D16C5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sp_jeden@op.pl</w:t>
      </w:r>
    </w:p>
    <w:p w14:paraId="44CF4474" w14:textId="07B33051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51" w:history="1">
        <w:r w:rsidR="00D37CE5" w:rsidRPr="00EB170F">
          <w:rPr>
            <w:rStyle w:val="Hipercze"/>
            <w:rFonts w:cs="Arial"/>
            <w:sz w:val="20"/>
            <w:szCs w:val="20"/>
          </w:rPr>
          <w:t>www.sp1swarzedz.pl</w:t>
        </w:r>
      </w:hyperlink>
    </w:p>
    <w:p w14:paraId="5E81FB8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3B9AEDF1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nr 2 im. Królowej Jadwigi</w:t>
      </w:r>
    </w:p>
    <w:p w14:paraId="41A6FB1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Polna 21, 62-020 Swarzędz</w:t>
      </w:r>
    </w:p>
    <w:p w14:paraId="3DFC42B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8 14 40</w:t>
      </w:r>
    </w:p>
    <w:p w14:paraId="1198C672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sekretariatgm2@poczta.fm</w:t>
      </w:r>
    </w:p>
    <w:p w14:paraId="3561FF8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0B955828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nr 3 im. Polskich Noblistów</w:t>
      </w:r>
    </w:p>
    <w:p w14:paraId="7B63B62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Czwartaków 1, 62-020 Swarzędz</w:t>
      </w:r>
    </w:p>
    <w:p w14:paraId="3B4F8B73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49 30</w:t>
      </w:r>
    </w:p>
    <w:p w14:paraId="75A584B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gim3swarzedzsekretariat@o2.pl</w:t>
      </w:r>
    </w:p>
    <w:p w14:paraId="69E1DE7C" w14:textId="62109ABB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52" w:history="1">
        <w:r w:rsidR="00D37CE5" w:rsidRPr="00EB170F">
          <w:rPr>
            <w:rStyle w:val="Hipercze"/>
            <w:rFonts w:cs="Arial"/>
            <w:sz w:val="20"/>
            <w:szCs w:val="20"/>
          </w:rPr>
          <w:t>www.sp3swarzedz.pl</w:t>
        </w:r>
      </w:hyperlink>
    </w:p>
    <w:p w14:paraId="2991E771" w14:textId="03811582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5D68AF3E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nr 4 im. Jana Brzechwy</w:t>
      </w:r>
    </w:p>
    <w:p w14:paraId="1417CB85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Kościuszkowców 4, 62-020 Swarzędz</w:t>
      </w:r>
    </w:p>
    <w:p w14:paraId="6FE779AA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 43 26</w:t>
      </w:r>
    </w:p>
    <w:p w14:paraId="1E33727C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sekretariat@czworka.edu.pl</w:t>
      </w:r>
    </w:p>
    <w:p w14:paraId="36BBBF1D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www.czworka.edu.pl</w:t>
      </w:r>
    </w:p>
    <w:p w14:paraId="5B9F7AA0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103023B8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nr 5 im. Adama Wodziczki</w:t>
      </w:r>
    </w:p>
    <w:p w14:paraId="21D70A4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os. Mielżyńskiego 3a, 62-020 Swarzędz</w:t>
      </w:r>
    </w:p>
    <w:p w14:paraId="51B24E16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-53-03</w:t>
      </w:r>
    </w:p>
    <w:p w14:paraId="406A8B57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e-mail: sp5swarzedz@op.pl</w:t>
      </w:r>
    </w:p>
    <w:p w14:paraId="52707148" w14:textId="66D1463E" w:rsidR="00FC5FE6" w:rsidRDefault="00043393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hyperlink r:id="rId53" w:history="1">
        <w:r w:rsidR="00D37CE5" w:rsidRPr="00EB170F">
          <w:rPr>
            <w:rStyle w:val="Hipercze"/>
            <w:rFonts w:cs="Arial"/>
            <w:sz w:val="20"/>
            <w:szCs w:val="20"/>
          </w:rPr>
          <w:t>www.sp5swarzedz.edupage.org</w:t>
        </w:r>
      </w:hyperlink>
    </w:p>
    <w:p w14:paraId="3EB6A77B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</w:p>
    <w:p w14:paraId="0043E8BD" w14:textId="77777777" w:rsidR="00FC5FE6" w:rsidRPr="009216AA" w:rsidRDefault="00FC5FE6" w:rsidP="009216AA">
      <w:pPr>
        <w:pStyle w:val="Akapitzlist"/>
        <w:numPr>
          <w:ilvl w:val="0"/>
          <w:numId w:val="36"/>
        </w:num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9216AA">
        <w:rPr>
          <w:rStyle w:val="Hipercze"/>
          <w:rFonts w:cs="Arial"/>
          <w:color w:val="000000" w:themeColor="text1"/>
          <w:sz w:val="20"/>
          <w:szCs w:val="20"/>
          <w:u w:val="none"/>
        </w:rPr>
        <w:t>Szkoła Podstawowa Fundacji "EKOS"</w:t>
      </w:r>
    </w:p>
    <w:p w14:paraId="48443FF9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ul. Kwaśniewskiego 2, 62-020 Swarzędz</w:t>
      </w:r>
    </w:p>
    <w:p w14:paraId="7D571ED4" w14:textId="77777777" w:rsidR="00FC5FE6" w:rsidRPr="00FC5FE6" w:rsidRDefault="00FC5FE6" w:rsidP="00FC5FE6">
      <w:pPr>
        <w:spacing w:line="276" w:lineRule="auto"/>
        <w:rPr>
          <w:rStyle w:val="Hipercze"/>
          <w:rFonts w:cs="Arial"/>
          <w:color w:val="000000" w:themeColor="text1"/>
          <w:sz w:val="20"/>
          <w:szCs w:val="20"/>
          <w:u w:val="none"/>
        </w:rPr>
      </w:pPr>
      <w:r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>tel.: 61 817-38-49</w:t>
      </w:r>
    </w:p>
    <w:p w14:paraId="53062289" w14:textId="76FD6D74" w:rsidR="009F696E" w:rsidRPr="00D37CE5" w:rsidRDefault="00043393" w:rsidP="00D37CE5">
      <w:pPr>
        <w:spacing w:line="276" w:lineRule="auto"/>
        <w:rPr>
          <w:rFonts w:cs="Arial"/>
          <w:color w:val="000000" w:themeColor="text1"/>
          <w:sz w:val="20"/>
          <w:szCs w:val="20"/>
        </w:rPr>
      </w:pPr>
      <w:hyperlink r:id="rId54" w:history="1">
        <w:r w:rsidR="00D37CE5" w:rsidRPr="00EB170F">
          <w:rPr>
            <w:rStyle w:val="Hipercze"/>
            <w:rFonts w:cs="Arial"/>
            <w:sz w:val="20"/>
            <w:szCs w:val="20"/>
          </w:rPr>
          <w:t>www.ekos.edu.pl</w:t>
        </w:r>
      </w:hyperlink>
      <w:r w:rsidR="00FC5FE6" w:rsidRPr="00FC5FE6">
        <w:rPr>
          <w:rStyle w:val="Hipercze"/>
          <w:rFonts w:cs="Arial"/>
          <w:color w:val="000000" w:themeColor="text1"/>
          <w:sz w:val="20"/>
          <w:szCs w:val="20"/>
          <w:u w:val="none"/>
        </w:rPr>
        <w:t xml:space="preserve"> </w:t>
      </w:r>
    </w:p>
    <w:sectPr w:rsidR="009F696E" w:rsidRPr="00D37CE5" w:rsidSect="00AC29BB">
      <w:headerReference w:type="default" r:id="rId55"/>
      <w:footerReference w:type="default" r:id="rId56"/>
      <w:headerReference w:type="first" r:id="rId57"/>
      <w:footerReference w:type="first" r:id="rId5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F94BE" w14:textId="77777777" w:rsidR="00043393" w:rsidRDefault="00043393" w:rsidP="008277C9">
      <w:pPr>
        <w:spacing w:after="0" w:line="240" w:lineRule="auto"/>
      </w:pPr>
      <w:r>
        <w:separator/>
      </w:r>
    </w:p>
  </w:endnote>
  <w:endnote w:type="continuationSeparator" w:id="0">
    <w:p w14:paraId="6C894E66" w14:textId="77777777" w:rsidR="00043393" w:rsidRDefault="00043393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B94CE2" w:rsidRPr="00E70A2D" w:rsidRDefault="00B94CE2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B94CE2" w:rsidRPr="00E70A2D" w:rsidRDefault="00B94CE2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Pr="00E70A2D">
          <w:rPr>
            <w:sz w:val="20"/>
          </w:rPr>
          <w:fldChar w:fldCharType="begin"/>
        </w:r>
        <w:r w:rsidRPr="00E70A2D">
          <w:rPr>
            <w:sz w:val="20"/>
          </w:rPr>
          <w:instrText>PAGE   \* MERGEFORMAT</w:instrText>
        </w:r>
        <w:r w:rsidRPr="00E70A2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E70A2D">
          <w:rPr>
            <w:sz w:val="20"/>
          </w:rPr>
          <w:fldChar w:fldCharType="end"/>
        </w:r>
      </w:p>
    </w:sdtContent>
  </w:sdt>
  <w:p w14:paraId="0BA73E9E" w14:textId="77777777" w:rsidR="00B94CE2" w:rsidRDefault="00B94CE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B94CE2" w:rsidRDefault="00B94CE2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B94CE2" w:rsidRDefault="00B94CE2" w:rsidP="000629A7">
    <w:pPr>
      <w:pStyle w:val="Stopka"/>
      <w:jc w:val="center"/>
    </w:pPr>
  </w:p>
  <w:p w14:paraId="11369B7B" w14:textId="77777777" w:rsidR="00B94CE2" w:rsidRPr="00A64F74" w:rsidRDefault="00B94CE2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C2AA2" w14:textId="77777777" w:rsidR="00043393" w:rsidRDefault="00043393" w:rsidP="008277C9">
      <w:pPr>
        <w:spacing w:after="0" w:line="240" w:lineRule="auto"/>
      </w:pPr>
      <w:r>
        <w:separator/>
      </w:r>
    </w:p>
  </w:footnote>
  <w:footnote w:type="continuationSeparator" w:id="0">
    <w:p w14:paraId="25CCDB37" w14:textId="77777777" w:rsidR="00043393" w:rsidRDefault="00043393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B94CE2" w:rsidRDefault="00B94CE2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B94CE2" w:rsidRDefault="00B94CE2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B94CE2" w:rsidRDefault="00B94CE2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254169"/>
    <w:multiLevelType w:val="hybridMultilevel"/>
    <w:tmpl w:val="396C5EC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C2A46"/>
    <w:multiLevelType w:val="hybridMultilevel"/>
    <w:tmpl w:val="ED649608"/>
    <w:lvl w:ilvl="0" w:tplc="B3345A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95D20E8"/>
    <w:multiLevelType w:val="hybridMultilevel"/>
    <w:tmpl w:val="2F60FB0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761361"/>
    <w:multiLevelType w:val="hybridMultilevel"/>
    <w:tmpl w:val="65F836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DAC4E2B"/>
    <w:multiLevelType w:val="hybridMultilevel"/>
    <w:tmpl w:val="EFB8207E"/>
    <w:lvl w:ilvl="0" w:tplc="EF1A5BF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942" w:hanging="360"/>
      </w:pPr>
    </w:lvl>
    <w:lvl w:ilvl="2" w:tplc="0415001B" w:tentative="1">
      <w:start w:val="1"/>
      <w:numFmt w:val="lowerRoman"/>
      <w:lvlText w:val="%3."/>
      <w:lvlJc w:val="right"/>
      <w:pPr>
        <w:ind w:left="2662" w:hanging="180"/>
      </w:pPr>
    </w:lvl>
    <w:lvl w:ilvl="3" w:tplc="0415000F" w:tentative="1">
      <w:start w:val="1"/>
      <w:numFmt w:val="decimal"/>
      <w:lvlText w:val="%4."/>
      <w:lvlJc w:val="left"/>
      <w:pPr>
        <w:ind w:left="3382" w:hanging="360"/>
      </w:pPr>
    </w:lvl>
    <w:lvl w:ilvl="4" w:tplc="04150019" w:tentative="1">
      <w:start w:val="1"/>
      <w:numFmt w:val="lowerLetter"/>
      <w:lvlText w:val="%5."/>
      <w:lvlJc w:val="left"/>
      <w:pPr>
        <w:ind w:left="4102" w:hanging="360"/>
      </w:pPr>
    </w:lvl>
    <w:lvl w:ilvl="5" w:tplc="0415001B" w:tentative="1">
      <w:start w:val="1"/>
      <w:numFmt w:val="lowerRoman"/>
      <w:lvlText w:val="%6."/>
      <w:lvlJc w:val="right"/>
      <w:pPr>
        <w:ind w:left="4822" w:hanging="180"/>
      </w:pPr>
    </w:lvl>
    <w:lvl w:ilvl="6" w:tplc="0415000F" w:tentative="1">
      <w:start w:val="1"/>
      <w:numFmt w:val="decimal"/>
      <w:lvlText w:val="%7."/>
      <w:lvlJc w:val="left"/>
      <w:pPr>
        <w:ind w:left="5542" w:hanging="360"/>
      </w:pPr>
    </w:lvl>
    <w:lvl w:ilvl="7" w:tplc="04150019" w:tentative="1">
      <w:start w:val="1"/>
      <w:numFmt w:val="lowerLetter"/>
      <w:lvlText w:val="%8."/>
      <w:lvlJc w:val="left"/>
      <w:pPr>
        <w:ind w:left="6262" w:hanging="360"/>
      </w:pPr>
    </w:lvl>
    <w:lvl w:ilvl="8" w:tplc="0415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6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78DA2167"/>
    <w:multiLevelType w:val="hybridMultilevel"/>
    <w:tmpl w:val="F870A6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32"/>
  </w:num>
  <w:num w:numId="2">
    <w:abstractNumId w:val="10"/>
  </w:num>
  <w:num w:numId="3">
    <w:abstractNumId w:val="8"/>
  </w:num>
  <w:num w:numId="4">
    <w:abstractNumId w:val="19"/>
  </w:num>
  <w:num w:numId="5">
    <w:abstractNumId w:val="22"/>
  </w:num>
  <w:num w:numId="6">
    <w:abstractNumId w:val="21"/>
  </w:num>
  <w:num w:numId="7">
    <w:abstractNumId w:val="11"/>
  </w:num>
  <w:num w:numId="8">
    <w:abstractNumId w:val="6"/>
  </w:num>
  <w:num w:numId="9">
    <w:abstractNumId w:val="31"/>
  </w:num>
  <w:num w:numId="10">
    <w:abstractNumId w:val="27"/>
  </w:num>
  <w:num w:numId="11">
    <w:abstractNumId w:val="14"/>
  </w:num>
  <w:num w:numId="12">
    <w:abstractNumId w:val="3"/>
  </w:num>
  <w:num w:numId="13">
    <w:abstractNumId w:val="17"/>
  </w:num>
  <w:num w:numId="14">
    <w:abstractNumId w:val="18"/>
  </w:num>
  <w:num w:numId="15">
    <w:abstractNumId w:val="1"/>
  </w:num>
  <w:num w:numId="16">
    <w:abstractNumId w:val="2"/>
  </w:num>
  <w:num w:numId="17">
    <w:abstractNumId w:val="30"/>
  </w:num>
  <w:num w:numId="18">
    <w:abstractNumId w:val="16"/>
  </w:num>
  <w:num w:numId="19">
    <w:abstractNumId w:val="4"/>
  </w:num>
  <w:num w:numId="20">
    <w:abstractNumId w:val="35"/>
  </w:num>
  <w:num w:numId="21">
    <w:abstractNumId w:val="26"/>
  </w:num>
  <w:num w:numId="22">
    <w:abstractNumId w:val="12"/>
  </w:num>
  <w:num w:numId="23">
    <w:abstractNumId w:val="34"/>
  </w:num>
  <w:num w:numId="24">
    <w:abstractNumId w:val="20"/>
  </w:num>
  <w:num w:numId="25">
    <w:abstractNumId w:val="0"/>
  </w:num>
  <w:num w:numId="26">
    <w:abstractNumId w:val="13"/>
  </w:num>
  <w:num w:numId="27">
    <w:abstractNumId w:val="15"/>
  </w:num>
  <w:num w:numId="28">
    <w:abstractNumId w:val="29"/>
  </w:num>
  <w:num w:numId="29">
    <w:abstractNumId w:val="28"/>
  </w:num>
  <w:num w:numId="30">
    <w:abstractNumId w:val="24"/>
  </w:num>
  <w:num w:numId="31">
    <w:abstractNumId w:val="5"/>
  </w:num>
  <w:num w:numId="32">
    <w:abstractNumId w:val="23"/>
  </w:num>
  <w:num w:numId="33">
    <w:abstractNumId w:val="25"/>
  </w:num>
  <w:num w:numId="34">
    <w:abstractNumId w:val="7"/>
  </w:num>
  <w:num w:numId="35">
    <w:abstractNumId w:val="9"/>
  </w:num>
  <w:num w:numId="36">
    <w:abstractNumId w:val="3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27B92"/>
    <w:rsid w:val="00030C2D"/>
    <w:rsid w:val="00031914"/>
    <w:rsid w:val="000350A0"/>
    <w:rsid w:val="00037CEB"/>
    <w:rsid w:val="00037E87"/>
    <w:rsid w:val="00043393"/>
    <w:rsid w:val="00050279"/>
    <w:rsid w:val="000620C1"/>
    <w:rsid w:val="00062626"/>
    <w:rsid w:val="000629A7"/>
    <w:rsid w:val="00077E37"/>
    <w:rsid w:val="0008097F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0F5E80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B6492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76D0F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D550B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3631B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97244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C7EA3"/>
    <w:rsid w:val="005D1E25"/>
    <w:rsid w:val="005E34D2"/>
    <w:rsid w:val="005F14FA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42A9E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34BD1"/>
    <w:rsid w:val="007364EE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0B1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216AA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9F66A0"/>
    <w:rsid w:val="009F696E"/>
    <w:rsid w:val="00A01248"/>
    <w:rsid w:val="00A11F3C"/>
    <w:rsid w:val="00A125A0"/>
    <w:rsid w:val="00A12E62"/>
    <w:rsid w:val="00A1315F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94CE2"/>
    <w:rsid w:val="00BA72BA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1EB9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37CE5"/>
    <w:rsid w:val="00D37D53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288"/>
    <w:rsid w:val="00F21E3E"/>
    <w:rsid w:val="00F23B30"/>
    <w:rsid w:val="00F23D26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C5FE6"/>
    <w:rsid w:val="00FD333E"/>
    <w:rsid w:val="00FD4AD5"/>
    <w:rsid w:val="00FD6F28"/>
    <w:rsid w:val="00FE0B9E"/>
    <w:rsid w:val="00FE0BC2"/>
    <w:rsid w:val="00FE7D53"/>
    <w:rsid w:val="00FF0A16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rtifakt.org.pl" TargetMode="External"/><Relationship Id="rId18" Type="http://schemas.openxmlformats.org/officeDocument/2006/relationships/hyperlink" Target="http://lok-jastrzab.pl/" TargetMode="External"/><Relationship Id="rId26" Type="http://schemas.openxmlformats.org/officeDocument/2006/relationships/hyperlink" Target="http://www.spdst.org.pl" TargetMode="External"/><Relationship Id="rId39" Type="http://schemas.openxmlformats.org/officeDocument/2006/relationships/hyperlink" Target="http://www.przedszkole4.pl" TargetMode="External"/><Relationship Id="rId21" Type="http://schemas.openxmlformats.org/officeDocument/2006/relationships/hyperlink" Target="http://www.pkps-poznan.org.pl" TargetMode="External"/><Relationship Id="rId34" Type="http://schemas.openxmlformats.org/officeDocument/2006/relationships/hyperlink" Target="mailto:biblio@biblioteka.swarzedz.pl" TargetMode="External"/><Relationship Id="rId42" Type="http://schemas.openxmlformats.org/officeDocument/2006/relationships/hyperlink" Target="http://www.jarzebinkaplanty.pl" TargetMode="External"/><Relationship Id="rId47" Type="http://schemas.openxmlformats.org/officeDocument/2006/relationships/hyperlink" Target="http://www.maliartysci.com.pl" TargetMode="External"/><Relationship Id="rId50" Type="http://schemas.openxmlformats.org/officeDocument/2006/relationships/hyperlink" Target="http://www.akademianagorce.pl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biuro@peryskop.org" TargetMode="External"/><Relationship Id="rId29" Type="http://schemas.openxmlformats.org/officeDocument/2006/relationships/hyperlink" Target="http://www.toz.pl" TargetMode="External"/><Relationship Id="rId11" Type="http://schemas.openxmlformats.org/officeDocument/2006/relationships/hyperlink" Target="mailto:spdst@wp.pl" TargetMode="External"/><Relationship Id="rId24" Type="http://schemas.openxmlformats.org/officeDocument/2006/relationships/hyperlink" Target="http://www.orkiestraswarzedz.com.pl" TargetMode="External"/><Relationship Id="rId32" Type="http://schemas.openxmlformats.org/officeDocument/2006/relationships/hyperlink" Target="http://www.nautikus.pl" TargetMode="External"/><Relationship Id="rId37" Type="http://schemas.openxmlformats.org/officeDocument/2006/relationships/hyperlink" Target="http://www.misuszatek.swarzedz.pl" TargetMode="External"/><Relationship Id="rId40" Type="http://schemas.openxmlformats.org/officeDocument/2006/relationships/hyperlink" Target="http://www.chatkapuchatka-swarzedz.pl" TargetMode="External"/><Relationship Id="rId45" Type="http://schemas.openxmlformats.org/officeDocument/2006/relationships/hyperlink" Target="http://www.przedszkoleswarzedz.caritaspoznan.pl" TargetMode="External"/><Relationship Id="rId53" Type="http://schemas.openxmlformats.org/officeDocument/2006/relationships/hyperlink" Target="http://www.sp5swarzedz.edupage.org" TargetMode="External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9" Type="http://schemas.openxmlformats.org/officeDocument/2006/relationships/hyperlink" Target="http://www.commando.swarzedz.net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warzedz.pl" TargetMode="External"/><Relationship Id="rId14" Type="http://schemas.openxmlformats.org/officeDocument/2006/relationships/hyperlink" Target="https://pl-pl.facebook.com/fundacjadzieciaki" TargetMode="External"/><Relationship Id="rId22" Type="http://schemas.openxmlformats.org/officeDocument/2006/relationships/hyperlink" Target="http://www.pzerii.org" TargetMode="External"/><Relationship Id="rId27" Type="http://schemas.openxmlformats.org/officeDocument/2006/relationships/hyperlink" Target="http://www.sksunia.pl" TargetMode="External"/><Relationship Id="rId30" Type="http://schemas.openxmlformats.org/officeDocument/2006/relationships/hyperlink" Target="http://www.powstaniewielkopolskie.pl" TargetMode="External"/><Relationship Id="rId35" Type="http://schemas.openxmlformats.org/officeDocument/2006/relationships/hyperlink" Target="http://psychoterapia-swarzedz.za.pl" TargetMode="External"/><Relationship Id="rId43" Type="http://schemas.openxmlformats.org/officeDocument/2006/relationships/hyperlink" Target="http://www.przedszkolekompas.pl" TargetMode="External"/><Relationship Id="rId48" Type="http://schemas.openxmlformats.org/officeDocument/2006/relationships/hyperlink" Target="http://www.kolorowemotylki.pl" TargetMode="External"/><Relationship Id="rId56" Type="http://schemas.openxmlformats.org/officeDocument/2006/relationships/footer" Target="footer1.xml"/><Relationship Id="rId8" Type="http://schemas.openxmlformats.org/officeDocument/2006/relationships/hyperlink" Target="http://pcpr.powiat.poznan.pl/" TargetMode="External"/><Relationship Id="rId51" Type="http://schemas.openxmlformats.org/officeDocument/2006/relationships/hyperlink" Target="http://www.sp1swarzedz.pl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poznan.ak.org.pl" TargetMode="External"/><Relationship Id="rId17" Type="http://schemas.openxmlformats.org/officeDocument/2006/relationships/hyperlink" Target="http://www.veritatem.pl" TargetMode="External"/><Relationship Id="rId25" Type="http://schemas.openxmlformats.org/officeDocument/2006/relationships/hyperlink" Target="http://www.morsyswarzedz.pl" TargetMode="External"/><Relationship Id="rId33" Type="http://schemas.openxmlformats.org/officeDocument/2006/relationships/hyperlink" Target="http://www.ok.swarzedz.pl" TargetMode="External"/><Relationship Id="rId38" Type="http://schemas.openxmlformats.org/officeDocument/2006/relationships/hyperlink" Target="http://www.pod-kasztanami.swarzedz.pl" TargetMode="External"/><Relationship Id="rId46" Type="http://schemas.openxmlformats.org/officeDocument/2006/relationships/hyperlink" Target="http://www.lisekurwisek.pl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://www.kurkowebractwoswarzedz.pl" TargetMode="External"/><Relationship Id="rId41" Type="http://schemas.openxmlformats.org/officeDocument/2006/relationships/hyperlink" Target="http://www.przedszkolejarzebinka.pl" TargetMode="External"/><Relationship Id="rId54" Type="http://schemas.openxmlformats.org/officeDocument/2006/relationships/hyperlink" Target="http://www.ekos.edu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ekos.edu.pl" TargetMode="External"/><Relationship Id="rId23" Type="http://schemas.openxmlformats.org/officeDocument/2006/relationships/hyperlink" Target="mailto:kancelaria_mk@op.pl" TargetMode="External"/><Relationship Id="rId28" Type="http://schemas.openxmlformats.org/officeDocument/2006/relationships/hyperlink" Target="http://www.tmzs.swarzedz.pl" TargetMode="External"/><Relationship Id="rId36" Type="http://schemas.openxmlformats.org/officeDocument/2006/relationships/hyperlink" Target="http://www.przedszkole1swarzedz.pl" TargetMode="External"/><Relationship Id="rId49" Type="http://schemas.openxmlformats.org/officeDocument/2006/relationships/hyperlink" Target="http://www.przedszkolefamilia.pl" TargetMode="External"/><Relationship Id="rId57" Type="http://schemas.openxmlformats.org/officeDocument/2006/relationships/header" Target="header2.xml"/><Relationship Id="rId10" Type="http://schemas.openxmlformats.org/officeDocument/2006/relationships/hyperlink" Target="mailto:biuro@rehasol.pl" TargetMode="External"/><Relationship Id="rId31" Type="http://schemas.openxmlformats.org/officeDocument/2006/relationships/hyperlink" Target="http://www.tpdwielkopolska.org.pl" TargetMode="External"/><Relationship Id="rId44" Type="http://schemas.openxmlformats.org/officeDocument/2006/relationships/hyperlink" Target="http://www.zielonapolnutka.pl" TargetMode="External"/><Relationship Id="rId52" Type="http://schemas.openxmlformats.org/officeDocument/2006/relationships/hyperlink" Target="http://www.sp3swarzedz.pl" TargetMode="External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0799B-3947-4A28-8C82-754A90C4A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2205</Words>
  <Characters>13233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1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3</cp:revision>
  <cp:lastPrinted>2019-08-21T08:39:00Z</cp:lastPrinted>
  <dcterms:created xsi:type="dcterms:W3CDTF">2021-04-07T12:05:00Z</dcterms:created>
  <dcterms:modified xsi:type="dcterms:W3CDTF">2021-04-08T11:22:00Z</dcterms:modified>
</cp:coreProperties>
</file>